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A7ADE" w14:textId="6319C7F8" w:rsidR="00102F1E" w:rsidRPr="00702F3A" w:rsidRDefault="00D2219F" w:rsidP="00B47EB4">
      <w:pPr>
        <w:jc w:val="center"/>
        <w:rPr>
          <w:rFonts w:ascii="Arial" w:hAnsi="Arial" w:cs="Arial"/>
          <w:b/>
          <w:bCs/>
        </w:rPr>
      </w:pPr>
      <w:r w:rsidRPr="00702F3A">
        <w:rPr>
          <w:rFonts w:ascii="Arial" w:hAnsi="Arial" w:cs="Arial"/>
          <w:b/>
          <w:bCs/>
        </w:rPr>
        <w:t>Supplementary Information</w:t>
      </w:r>
      <w:r w:rsidR="006203CA" w:rsidRPr="00702F3A">
        <w:rPr>
          <w:rFonts w:ascii="Arial" w:hAnsi="Arial" w:cs="Arial"/>
          <w:b/>
          <w:bCs/>
        </w:rPr>
        <w:t xml:space="preserve"> for</w:t>
      </w:r>
      <w:r w:rsidR="00102F1E" w:rsidRPr="00702F3A">
        <w:rPr>
          <w:rFonts w:ascii="Arial" w:hAnsi="Arial" w:cs="Arial"/>
          <w:b/>
          <w:bCs/>
        </w:rPr>
        <w:t>:</w:t>
      </w:r>
      <w:r w:rsidR="008E0ABF" w:rsidRPr="00702F3A">
        <w:rPr>
          <w:rFonts w:ascii="Arial" w:hAnsi="Arial" w:cs="Arial"/>
          <w:b/>
          <w:bCs/>
        </w:rPr>
        <w:t xml:space="preserve"> </w:t>
      </w:r>
      <w:r w:rsidR="008E0ABF" w:rsidRPr="00702F3A">
        <w:rPr>
          <w:rFonts w:ascii="Arial" w:hAnsi="Arial" w:cs="Arial"/>
          <w:b/>
          <w:bCs/>
        </w:rPr>
        <w:t>(controllare di mettere il titolo finale)</w:t>
      </w:r>
    </w:p>
    <w:p w14:paraId="3606045C" w14:textId="77777777" w:rsidR="00702F3A" w:rsidRDefault="00702F3A" w:rsidP="00102F1E">
      <w:pPr>
        <w:keepNext/>
        <w:keepLines/>
        <w:tabs>
          <w:tab w:val="left" w:pos="0"/>
        </w:tabs>
        <w:spacing w:line="480" w:lineRule="auto"/>
        <w:jc w:val="center"/>
        <w:rPr>
          <w:rFonts w:ascii="Arial" w:hAnsi="Arial" w:cs="Arial"/>
          <w:b/>
          <w:bCs/>
          <w:lang w:val="en-GB"/>
        </w:rPr>
      </w:pPr>
      <w:r w:rsidRPr="00702F3A">
        <w:rPr>
          <w:rFonts w:ascii="Arial" w:hAnsi="Arial" w:cs="Arial"/>
          <w:b/>
          <w:bCs/>
          <w:lang w:val="en-GB"/>
        </w:rPr>
        <w:t>Vicarious experience modulates implicit and explicit evaluation of virtual agents delivering pain and touch over an embodied avatar</w:t>
      </w:r>
    </w:p>
    <w:p w14:paraId="2483B1CF" w14:textId="3C94DD99" w:rsidR="00102F1E" w:rsidRPr="00702F3A" w:rsidRDefault="00102F1E" w:rsidP="00102F1E">
      <w:pPr>
        <w:keepNext/>
        <w:keepLines/>
        <w:tabs>
          <w:tab w:val="left" w:pos="0"/>
        </w:tabs>
        <w:spacing w:line="480" w:lineRule="auto"/>
        <w:jc w:val="center"/>
        <w:rPr>
          <w:rFonts w:ascii="Arial" w:hAnsi="Arial" w:cs="Arial"/>
          <w:color w:val="000000" w:themeColor="text1"/>
          <w:vertAlign w:val="superscript"/>
        </w:rPr>
      </w:pPr>
      <w:r w:rsidRPr="00702F3A">
        <w:rPr>
          <w:rFonts w:ascii="Arial" w:hAnsi="Arial" w:cs="Arial"/>
          <w:color w:val="000000" w:themeColor="text1"/>
        </w:rPr>
        <w:t>Lisi M.P.</w:t>
      </w:r>
      <w:r w:rsidRPr="00702F3A">
        <w:rPr>
          <w:rFonts w:ascii="Arial" w:hAnsi="Arial" w:cs="Arial"/>
          <w:color w:val="000000" w:themeColor="text1"/>
          <w:vertAlign w:val="superscript"/>
        </w:rPr>
        <w:t xml:space="preserve"> 1,2*</w:t>
      </w:r>
      <w:r w:rsidRPr="00702F3A">
        <w:rPr>
          <w:rFonts w:ascii="Arial" w:hAnsi="Arial" w:cs="Arial"/>
          <w:color w:val="000000" w:themeColor="text1"/>
        </w:rPr>
        <w:t>, Fusaro M.</w:t>
      </w:r>
      <w:r w:rsidRPr="00702F3A">
        <w:rPr>
          <w:rFonts w:ascii="Arial" w:hAnsi="Arial" w:cs="Arial"/>
          <w:color w:val="000000" w:themeColor="text1"/>
          <w:vertAlign w:val="superscript"/>
        </w:rPr>
        <w:t>1,2</w:t>
      </w:r>
      <w:r w:rsidRPr="00702F3A">
        <w:rPr>
          <w:rFonts w:ascii="Arial" w:hAnsi="Arial" w:cs="Arial"/>
          <w:color w:val="000000" w:themeColor="text1"/>
        </w:rPr>
        <w:t>, March F.</w:t>
      </w:r>
      <w:r w:rsidRPr="00702F3A">
        <w:rPr>
          <w:rFonts w:ascii="Arial" w:hAnsi="Arial" w:cs="Arial"/>
          <w:color w:val="000000" w:themeColor="text1"/>
          <w:vertAlign w:val="superscript"/>
        </w:rPr>
        <w:t>1,3</w:t>
      </w:r>
      <w:r w:rsidRPr="00702F3A">
        <w:rPr>
          <w:rFonts w:ascii="Arial" w:hAnsi="Arial" w:cs="Arial"/>
          <w:color w:val="000000" w:themeColor="text1"/>
        </w:rPr>
        <w:t>, Aglioti S.M.</w:t>
      </w:r>
      <w:r w:rsidRPr="00702F3A">
        <w:rPr>
          <w:rFonts w:ascii="Arial" w:hAnsi="Arial" w:cs="Arial"/>
          <w:color w:val="000000" w:themeColor="text1"/>
          <w:vertAlign w:val="superscript"/>
        </w:rPr>
        <w:t xml:space="preserve"> 1,2</w:t>
      </w:r>
    </w:p>
    <w:p w14:paraId="6B491FAC" w14:textId="77777777" w:rsidR="00102F1E" w:rsidRPr="00102F1E" w:rsidRDefault="00102F1E" w:rsidP="00102F1E">
      <w:pPr>
        <w:keepNext/>
        <w:keepLines/>
        <w:tabs>
          <w:tab w:val="left" w:pos="0"/>
        </w:tabs>
        <w:spacing w:line="480" w:lineRule="auto"/>
        <w:rPr>
          <w:rFonts w:ascii="Arial" w:hAnsi="Arial" w:cs="Arial"/>
          <w:color w:val="000000" w:themeColor="text1"/>
        </w:rPr>
      </w:pPr>
      <w:r w:rsidRPr="00102F1E">
        <w:rPr>
          <w:rFonts w:ascii="Arial" w:hAnsi="Arial" w:cs="Arial"/>
          <w:color w:val="000000" w:themeColor="text1"/>
          <w:vertAlign w:val="superscript"/>
        </w:rPr>
        <w:t>1</w:t>
      </w:r>
      <w:r w:rsidRPr="00102F1E">
        <w:rPr>
          <w:rFonts w:ascii="Arial" w:hAnsi="Arial" w:cs="Arial"/>
          <w:color w:val="000000" w:themeColor="text1"/>
        </w:rPr>
        <w:t>Department of Psychology, Sapienza University of Rome and CLN</w:t>
      </w:r>
      <w:r w:rsidRPr="00102F1E">
        <w:rPr>
          <w:rFonts w:ascii="Arial" w:hAnsi="Arial" w:cs="Arial"/>
          <w:color w:val="000000" w:themeColor="text1"/>
          <w:vertAlign w:val="superscript"/>
        </w:rPr>
        <w:t>2</w:t>
      </w:r>
      <w:r w:rsidRPr="00102F1E">
        <w:rPr>
          <w:rFonts w:ascii="Arial" w:hAnsi="Arial" w:cs="Arial"/>
          <w:color w:val="000000" w:themeColor="text1"/>
        </w:rPr>
        <w:t>S@Sapienza, Istituto Italiano di Tecnologia, 00161, Rome, Italy.</w:t>
      </w:r>
    </w:p>
    <w:p w14:paraId="6F5102A4" w14:textId="77777777" w:rsidR="00102F1E" w:rsidRPr="00102F1E" w:rsidRDefault="00102F1E" w:rsidP="00102F1E">
      <w:pPr>
        <w:keepNext/>
        <w:keepLines/>
        <w:tabs>
          <w:tab w:val="left" w:pos="0"/>
        </w:tabs>
        <w:spacing w:line="480" w:lineRule="auto"/>
        <w:rPr>
          <w:rFonts w:ascii="Arial" w:hAnsi="Arial" w:cs="Arial"/>
          <w:color w:val="000000" w:themeColor="text1"/>
        </w:rPr>
      </w:pPr>
      <w:r w:rsidRPr="00102F1E">
        <w:rPr>
          <w:rFonts w:ascii="Arial" w:hAnsi="Arial" w:cs="Arial"/>
          <w:color w:val="000000" w:themeColor="text1"/>
          <w:vertAlign w:val="superscript"/>
        </w:rPr>
        <w:t xml:space="preserve">2 </w:t>
      </w:r>
      <w:r w:rsidRPr="00102F1E">
        <w:rPr>
          <w:rFonts w:ascii="Arial" w:hAnsi="Arial" w:cs="Arial"/>
          <w:color w:val="000000" w:themeColor="text1"/>
        </w:rPr>
        <w:t>IRCCS Santa Lucia Foundation, 00142, Rome, Italy</w:t>
      </w:r>
    </w:p>
    <w:p w14:paraId="11DF42D8" w14:textId="77777777" w:rsidR="00102F1E" w:rsidRPr="00102F1E" w:rsidRDefault="00102F1E" w:rsidP="00102F1E">
      <w:pPr>
        <w:keepNext/>
        <w:keepLines/>
        <w:tabs>
          <w:tab w:val="left" w:pos="0"/>
        </w:tabs>
        <w:spacing w:line="480" w:lineRule="auto"/>
        <w:rPr>
          <w:rFonts w:ascii="Arial" w:hAnsi="Arial" w:cs="Arial"/>
          <w:color w:val="000000" w:themeColor="text1"/>
          <w:lang w:val="en-GB"/>
        </w:rPr>
      </w:pPr>
      <w:r w:rsidRPr="00102F1E">
        <w:rPr>
          <w:rFonts w:ascii="Arial" w:hAnsi="Arial" w:cs="Arial"/>
          <w:color w:val="000000" w:themeColor="text1"/>
          <w:vertAlign w:val="superscript"/>
          <w:lang w:val="en-GB"/>
        </w:rPr>
        <w:t xml:space="preserve">3 </w:t>
      </w:r>
      <w:r w:rsidRPr="00102F1E">
        <w:rPr>
          <w:rFonts w:ascii="Arial" w:hAnsi="Arial" w:cs="Arial"/>
          <w:color w:val="000000" w:themeColor="text1"/>
          <w:lang w:val="en-GB"/>
        </w:rPr>
        <w:t>School of Advanced Studies, Centre for Neuroscience, University of Camerino, Camerino, Italy</w:t>
      </w:r>
    </w:p>
    <w:p w14:paraId="3D141649" w14:textId="77777777" w:rsidR="00102F1E" w:rsidRPr="00102F1E" w:rsidRDefault="00102F1E" w:rsidP="00102F1E">
      <w:pPr>
        <w:keepNext/>
        <w:keepLines/>
        <w:tabs>
          <w:tab w:val="left" w:pos="0"/>
        </w:tabs>
        <w:spacing w:line="480" w:lineRule="auto"/>
        <w:ind w:firstLine="720"/>
        <w:rPr>
          <w:rFonts w:ascii="Arial" w:hAnsi="Arial" w:cs="Arial"/>
          <w:color w:val="000000" w:themeColor="text1"/>
          <w:lang w:val="en-GB"/>
        </w:rPr>
      </w:pPr>
    </w:p>
    <w:p w14:paraId="46A7C2BD" w14:textId="77777777" w:rsidR="00102F1E" w:rsidRPr="00102F1E" w:rsidRDefault="00102F1E" w:rsidP="00102F1E">
      <w:pPr>
        <w:spacing w:line="480" w:lineRule="auto"/>
        <w:rPr>
          <w:rFonts w:ascii="Arial" w:hAnsi="Arial" w:cs="Arial"/>
          <w:b/>
          <w:color w:val="000000" w:themeColor="text1"/>
          <w:lang w:val="en-GB"/>
        </w:rPr>
      </w:pPr>
      <w:r w:rsidRPr="00102F1E">
        <w:rPr>
          <w:rFonts w:ascii="Arial" w:hAnsi="Arial" w:cs="Arial"/>
          <w:b/>
          <w:color w:val="000000" w:themeColor="text1"/>
          <w:vertAlign w:val="superscript"/>
          <w:lang w:val="en-GB"/>
        </w:rPr>
        <w:t xml:space="preserve">* </w:t>
      </w:r>
      <w:r w:rsidRPr="00102F1E">
        <w:rPr>
          <w:rFonts w:ascii="Arial" w:hAnsi="Arial" w:cs="Arial"/>
          <w:b/>
          <w:color w:val="000000" w:themeColor="text1"/>
          <w:lang w:val="en-GB"/>
        </w:rPr>
        <w:t>Corresponding author:</w:t>
      </w:r>
    </w:p>
    <w:p w14:paraId="2CE6ACCB" w14:textId="77777777" w:rsidR="00102F1E" w:rsidRPr="00102F1E" w:rsidRDefault="00102F1E" w:rsidP="00102F1E">
      <w:pPr>
        <w:spacing w:line="480" w:lineRule="auto"/>
        <w:rPr>
          <w:rFonts w:ascii="Arial" w:hAnsi="Arial" w:cs="Arial"/>
          <w:color w:val="000000" w:themeColor="text1"/>
          <w:lang w:val="en-GB"/>
        </w:rPr>
      </w:pPr>
      <w:r w:rsidRPr="00102F1E">
        <w:rPr>
          <w:rFonts w:ascii="Arial" w:hAnsi="Arial" w:cs="Arial"/>
          <w:color w:val="000000" w:themeColor="text1"/>
          <w:lang w:val="en-GB"/>
        </w:rPr>
        <w:t xml:space="preserve">E-mail: </w:t>
      </w:r>
      <w:hyperlink r:id="rId4" w:history="1">
        <w:r w:rsidRPr="00102F1E">
          <w:rPr>
            <w:rStyle w:val="Collegamentoipertestuale"/>
            <w:rFonts w:ascii="Arial" w:hAnsi="Arial" w:cs="Arial"/>
            <w:color w:val="000000" w:themeColor="text1"/>
            <w:lang w:val="en-GB"/>
          </w:rPr>
          <w:t>matteo.lisi@uniroma1.it</w:t>
        </w:r>
      </w:hyperlink>
    </w:p>
    <w:p w14:paraId="2F78F7A7" w14:textId="42F9C841" w:rsidR="00102F1E" w:rsidRDefault="00102F1E">
      <w:pPr>
        <w:rPr>
          <w:rFonts w:ascii="Arial" w:hAnsi="Arial" w:cs="Arial"/>
          <w:b/>
          <w:bCs/>
          <w:i/>
          <w:iCs/>
          <w:lang w:val="en-GB"/>
        </w:rPr>
      </w:pPr>
      <w:r>
        <w:rPr>
          <w:rFonts w:ascii="Arial" w:hAnsi="Arial" w:cs="Arial"/>
          <w:b/>
          <w:bCs/>
          <w:i/>
          <w:iCs/>
          <w:lang w:val="en-GB"/>
        </w:rPr>
        <w:br w:type="page"/>
      </w:r>
    </w:p>
    <w:p w14:paraId="03842B9A" w14:textId="77777777" w:rsidR="00102F1E" w:rsidRPr="00102F1E" w:rsidRDefault="00102F1E" w:rsidP="00B47EB4">
      <w:pPr>
        <w:jc w:val="center"/>
        <w:rPr>
          <w:rFonts w:ascii="Arial" w:hAnsi="Arial" w:cs="Arial"/>
          <w:b/>
          <w:bCs/>
          <w:i/>
          <w:iCs/>
          <w:lang w:val="en-GB"/>
        </w:rPr>
      </w:pPr>
    </w:p>
    <w:p w14:paraId="71753E8E" w14:textId="77777777" w:rsidR="00102F1E" w:rsidRPr="00102F1E" w:rsidRDefault="00102F1E" w:rsidP="00B47EB4">
      <w:pPr>
        <w:jc w:val="center"/>
        <w:rPr>
          <w:rFonts w:ascii="Arial" w:hAnsi="Arial" w:cs="Arial"/>
          <w:b/>
          <w:bCs/>
          <w:lang w:val="en-GB"/>
        </w:rPr>
      </w:pPr>
    </w:p>
    <w:p w14:paraId="7E449BBF" w14:textId="75D17FFC" w:rsidR="00D2219F" w:rsidRPr="00102F1E" w:rsidRDefault="00014D80">
      <w:pPr>
        <w:rPr>
          <w:rFonts w:ascii="Arial" w:hAnsi="Arial" w:cs="Arial"/>
          <w:b/>
          <w:bCs/>
          <w:lang w:val="en-GB"/>
        </w:rPr>
      </w:pPr>
      <w:r w:rsidRPr="00102F1E">
        <w:rPr>
          <w:rFonts w:ascii="Arial" w:hAnsi="Arial" w:cs="Arial"/>
          <w:b/>
          <w:bCs/>
          <w:lang w:val="en-GB"/>
        </w:rPr>
        <w:t>Motion Capture Recording</w:t>
      </w:r>
    </w:p>
    <w:p w14:paraId="6FCCA7F3" w14:textId="0FFA5057" w:rsidR="00014D80" w:rsidRPr="00102F1E" w:rsidRDefault="00014D80">
      <w:pPr>
        <w:rPr>
          <w:rFonts w:ascii="Arial" w:hAnsi="Arial" w:cs="Arial"/>
          <w:lang w:val="en-GB"/>
        </w:rPr>
      </w:pPr>
      <w:r w:rsidRPr="00102F1E">
        <w:rPr>
          <w:rFonts w:ascii="Arial" w:hAnsi="Arial" w:cs="Arial"/>
          <w:noProof/>
          <w:lang w:val="en-GB"/>
        </w:rPr>
        <w:drawing>
          <wp:inline distT="0" distB="0" distL="0" distR="0" wp14:anchorId="380CD032" wp14:editId="03855743">
            <wp:extent cx="5219700" cy="2163051"/>
            <wp:effectExtent l="0" t="0" r="0" b="8890"/>
            <wp:docPr id="851745280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745280" name="Immagine 85174528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2059" cy="216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E13E" w14:textId="296D5DE3" w:rsidR="00014D80" w:rsidRDefault="00014D80">
      <w:pPr>
        <w:rPr>
          <w:rFonts w:ascii="Arial" w:hAnsi="Arial" w:cs="Arial"/>
          <w:lang w:val="en-GB"/>
        </w:rPr>
      </w:pPr>
      <w:r w:rsidRPr="00102F1E">
        <w:rPr>
          <w:rFonts w:ascii="Arial" w:hAnsi="Arial" w:cs="Arial"/>
          <w:b/>
          <w:bCs/>
          <w:lang w:val="en-GB"/>
        </w:rPr>
        <w:t xml:space="preserve">Fig.S1 </w:t>
      </w:r>
      <w:r w:rsidRPr="00102F1E">
        <w:rPr>
          <w:rFonts w:ascii="Arial" w:hAnsi="Arial" w:cs="Arial"/>
          <w:lang w:val="en-GB"/>
        </w:rPr>
        <w:t xml:space="preserve">Motion capture recording. </w:t>
      </w:r>
      <w:r w:rsidR="00102F1E" w:rsidRPr="00102F1E">
        <w:rPr>
          <w:rFonts w:ascii="Arial" w:hAnsi="Arial" w:cs="Arial"/>
          <w:lang w:val="en-GB"/>
        </w:rPr>
        <w:t>We used the Xsense motion capture suit (</w:t>
      </w:r>
      <w:hyperlink r:id="rId6" w:history="1">
        <w:r w:rsidR="00102F1E" w:rsidRPr="00102F1E">
          <w:rPr>
            <w:rStyle w:val="Collegamentoipertestuale"/>
            <w:rFonts w:ascii="Arial" w:hAnsi="Arial" w:cs="Arial"/>
            <w:lang w:val="en-GB"/>
          </w:rPr>
          <w:t>https://www.xsens.com/)</w:t>
        </w:r>
      </w:hyperlink>
      <w:r w:rsidR="00102F1E" w:rsidRPr="00102F1E">
        <w:rPr>
          <w:rFonts w:ascii="Arial" w:hAnsi="Arial" w:cs="Arial"/>
          <w:lang w:val="en-GB"/>
        </w:rPr>
        <w:t xml:space="preserve"> to record the kinematics of an actor, either gently caressing or stabbing the right hand of another actor with the right hand</w:t>
      </w:r>
      <w:r w:rsidR="00102F1E">
        <w:rPr>
          <w:rFonts w:ascii="Arial" w:hAnsi="Arial" w:cs="Arial"/>
          <w:lang w:val="en-GB"/>
        </w:rPr>
        <w:t>.</w:t>
      </w:r>
    </w:p>
    <w:p w14:paraId="74A3B761" w14:textId="77777777" w:rsidR="003F14AA" w:rsidRDefault="003F14AA">
      <w:pPr>
        <w:rPr>
          <w:rFonts w:ascii="Arial" w:hAnsi="Arial" w:cs="Arial"/>
          <w:lang w:val="en-GB"/>
        </w:rPr>
      </w:pPr>
    </w:p>
    <w:p w14:paraId="1EBEB9D3" w14:textId="77777777" w:rsidR="003F14AA" w:rsidRDefault="003F14AA" w:rsidP="003F14AA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noProof/>
          <w:lang w:val="en-GB"/>
        </w:rPr>
        <w:lastRenderedPageBreak/>
        <w:drawing>
          <wp:inline distT="0" distB="0" distL="0" distR="0" wp14:anchorId="0BBC5FD9" wp14:editId="54B5BF34">
            <wp:extent cx="4852837" cy="6858594"/>
            <wp:effectExtent l="0" t="0" r="5080" b="0"/>
            <wp:docPr id="2106502434" name="Immagine 1" descr="Immagine che contiene testo, diagramma, schermat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502434" name="Immagine 1" descr="Immagine che contiene testo, diagramma, schermata, Diagramma&#10;&#10;Il contenuto generato dall'IA potrebbe non essere corrett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837" cy="685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BA241" w14:textId="77777777" w:rsidR="003F14AA" w:rsidRPr="003F14AA" w:rsidRDefault="003F14AA" w:rsidP="003F14AA">
      <w:pPr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n-GB"/>
        </w:rPr>
        <w:t>Fig.</w:t>
      </w:r>
      <w:r w:rsidRPr="00102F1E">
        <w:rPr>
          <w:rFonts w:ascii="Arial" w:hAnsi="Arial" w:cs="Arial"/>
          <w:b/>
          <w:bCs/>
          <w:lang w:val="en-GB"/>
        </w:rPr>
        <w:t>S</w:t>
      </w:r>
      <w:r>
        <w:rPr>
          <w:rFonts w:ascii="Arial" w:hAnsi="Arial" w:cs="Arial"/>
          <w:b/>
          <w:bCs/>
          <w:lang w:val="en-GB"/>
        </w:rPr>
        <w:t>2</w:t>
      </w:r>
      <w:r w:rsidRPr="00102F1E">
        <w:rPr>
          <w:rFonts w:ascii="Arial" w:hAnsi="Arial" w:cs="Arial"/>
          <w:b/>
          <w:bCs/>
          <w:lang w:val="en-GB"/>
        </w:rPr>
        <w:t xml:space="preserve">  </w:t>
      </w:r>
      <w:r>
        <w:rPr>
          <w:rFonts w:ascii="Arial" w:hAnsi="Arial" w:cs="Arial"/>
          <w:lang w:val="en-GB"/>
        </w:rPr>
        <w:t>Pupil dilation during the touch task was higher for the stabs compared to the caresses.</w:t>
      </w:r>
    </w:p>
    <w:p w14:paraId="065C51E7" w14:textId="77777777" w:rsidR="003F14AA" w:rsidRPr="00102F1E" w:rsidRDefault="003F14AA">
      <w:pPr>
        <w:rPr>
          <w:rFonts w:ascii="Arial" w:hAnsi="Arial" w:cs="Arial"/>
          <w:b/>
          <w:bCs/>
          <w:lang w:val="en-GB"/>
        </w:rPr>
      </w:pPr>
    </w:p>
    <w:p w14:paraId="3DBD9DC8" w14:textId="77777777" w:rsidR="00C46A51" w:rsidRPr="00102F1E" w:rsidRDefault="00C46A51">
      <w:pPr>
        <w:rPr>
          <w:rFonts w:ascii="Arial" w:hAnsi="Arial" w:cs="Arial"/>
          <w:b/>
          <w:bCs/>
          <w:lang w:val="en-GB"/>
        </w:rPr>
      </w:pPr>
    </w:p>
    <w:p w14:paraId="6CAC5F70" w14:textId="6BD468FA" w:rsidR="00C46A51" w:rsidRPr="00102F1E" w:rsidRDefault="00571CF1">
      <w:pPr>
        <w:rPr>
          <w:rFonts w:ascii="Arial" w:hAnsi="Arial" w:cs="Arial"/>
          <w:b/>
          <w:bCs/>
          <w:lang w:val="en-GB"/>
        </w:rPr>
      </w:pPr>
      <w:r w:rsidRPr="00102F1E">
        <w:rPr>
          <w:rFonts w:ascii="Arial" w:hAnsi="Arial" w:cs="Arial"/>
          <w:b/>
          <w:bCs/>
          <w:lang w:val="en-GB"/>
        </w:rPr>
        <w:t>Tab.S</w:t>
      </w:r>
      <w:r w:rsidR="00417AEC" w:rsidRPr="00102F1E">
        <w:rPr>
          <w:rFonts w:ascii="Arial" w:hAnsi="Arial" w:cs="Arial"/>
          <w:b/>
          <w:bCs/>
          <w:lang w:val="en-GB"/>
        </w:rPr>
        <w:t>1</w:t>
      </w:r>
      <w:r w:rsidRPr="00102F1E">
        <w:rPr>
          <w:rFonts w:ascii="Arial" w:hAnsi="Arial" w:cs="Arial"/>
          <w:b/>
          <w:bCs/>
          <w:lang w:val="en-GB"/>
        </w:rPr>
        <w:t xml:space="preserve"> Demographic characteristics of the sample</w:t>
      </w:r>
    </w:p>
    <w:tbl>
      <w:tblPr>
        <w:tblStyle w:val="3"/>
        <w:tblW w:w="4929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3009"/>
        <w:gridCol w:w="960"/>
        <w:gridCol w:w="960"/>
      </w:tblGrid>
      <w:tr w:rsidR="00571CF1" w:rsidRPr="00102F1E" w14:paraId="7A053048" w14:textId="2DB96DB6" w:rsidTr="00571CF1">
        <w:trPr>
          <w:trHeight w:val="417"/>
        </w:trPr>
        <w:tc>
          <w:tcPr>
            <w:tcW w:w="3009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5ABF" w14:textId="35BFFBBA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102F1E">
              <w:rPr>
                <w:b/>
                <w:bCs/>
              </w:rPr>
              <w:t>Variable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23558" w14:textId="59B9776A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Mean</w:t>
            </w: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14:paraId="3DB2AED7" w14:textId="22D2EE12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SD</w:t>
            </w:r>
          </w:p>
        </w:tc>
      </w:tr>
      <w:tr w:rsidR="00571CF1" w:rsidRPr="00102F1E" w14:paraId="27CF81DE" w14:textId="0AEA5223" w:rsidTr="00571CF1">
        <w:tc>
          <w:tcPr>
            <w:tcW w:w="3009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A26A7" w14:textId="1D87ECA6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Ag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9AF1B" w14:textId="56448136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24.38</w:t>
            </w: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5A5DCEFF" w14:textId="77AC5D57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2.05</w:t>
            </w:r>
          </w:p>
        </w:tc>
      </w:tr>
      <w:tr w:rsidR="00571CF1" w:rsidRPr="00102F1E" w14:paraId="01F8CFC9" w14:textId="5BDAF503" w:rsidTr="00571CF1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5DA11" w14:textId="647180D1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STAI-T</w:t>
            </w:r>
          </w:p>
        </w:tc>
        <w:tc>
          <w:tcPr>
            <w:tcW w:w="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B5C4" w14:textId="156665D7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46.23</w:t>
            </w:r>
          </w:p>
        </w:tc>
        <w:tc>
          <w:tcPr>
            <w:tcW w:w="960" w:type="dxa"/>
          </w:tcPr>
          <w:p w14:paraId="79F64EE6" w14:textId="39616E88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7.56</w:t>
            </w:r>
          </w:p>
        </w:tc>
      </w:tr>
      <w:tr w:rsidR="00571CF1" w:rsidRPr="00102F1E" w14:paraId="3C0C28A3" w14:textId="793DD373" w:rsidTr="00571CF1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129C" w14:textId="41E8AF2D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lastRenderedPageBreak/>
              <w:t>STAI-S</w:t>
            </w:r>
          </w:p>
        </w:tc>
        <w:tc>
          <w:tcPr>
            <w:tcW w:w="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EBFAE" w14:textId="5F418A28" w:rsidR="00571CF1" w:rsidRPr="00102F1E" w:rsidRDefault="00C727EF" w:rsidP="00CA3226">
            <w:r w:rsidRPr="00102F1E">
              <w:t>35.48</w:t>
            </w:r>
          </w:p>
        </w:tc>
        <w:tc>
          <w:tcPr>
            <w:tcW w:w="960" w:type="dxa"/>
          </w:tcPr>
          <w:p w14:paraId="53E5D365" w14:textId="5DFC277E" w:rsidR="00571CF1" w:rsidRPr="00102F1E" w:rsidRDefault="00C727EF" w:rsidP="00CA3226">
            <w:r w:rsidRPr="00102F1E">
              <w:t>5.78</w:t>
            </w:r>
          </w:p>
        </w:tc>
      </w:tr>
      <w:tr w:rsidR="00571CF1" w:rsidRPr="00102F1E" w14:paraId="70DF2932" w14:textId="32EBA3D5" w:rsidTr="00571CF1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FD86C" w14:textId="793AA2B7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Virtual Reality Prior Experience (0-100)</w:t>
            </w:r>
          </w:p>
        </w:tc>
        <w:tc>
          <w:tcPr>
            <w:tcW w:w="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E6D97" w14:textId="16495A6C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22.30</w:t>
            </w:r>
          </w:p>
        </w:tc>
        <w:tc>
          <w:tcPr>
            <w:tcW w:w="960" w:type="dxa"/>
          </w:tcPr>
          <w:p w14:paraId="14F8E990" w14:textId="4F234F80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29.78</w:t>
            </w:r>
          </w:p>
        </w:tc>
      </w:tr>
      <w:tr w:rsidR="00571CF1" w:rsidRPr="00102F1E" w14:paraId="5913B996" w14:textId="77777777" w:rsidTr="00571CF1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A4340" w14:textId="1DD1DA3F" w:rsidR="00571CF1" w:rsidRPr="00102F1E" w:rsidRDefault="006A284B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 xml:space="preserve">Resting </w:t>
            </w:r>
            <w:r w:rsidR="00571CF1" w:rsidRPr="00102F1E">
              <w:t xml:space="preserve">RMSSD </w:t>
            </w:r>
            <w:r w:rsidRPr="00102F1E">
              <w:t>(pre-touch task)</w:t>
            </w:r>
          </w:p>
        </w:tc>
        <w:tc>
          <w:tcPr>
            <w:tcW w:w="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2F425" w14:textId="1B60294D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33.20</w:t>
            </w:r>
          </w:p>
        </w:tc>
        <w:tc>
          <w:tcPr>
            <w:tcW w:w="960" w:type="dxa"/>
          </w:tcPr>
          <w:p w14:paraId="788D200E" w14:textId="60B09B6C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17.81</w:t>
            </w:r>
          </w:p>
        </w:tc>
      </w:tr>
      <w:tr w:rsidR="00571CF1" w:rsidRPr="00102F1E" w14:paraId="250B07CB" w14:textId="77777777" w:rsidTr="00571CF1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39D1C" w14:textId="4A791FE2" w:rsidR="00571CF1" w:rsidRPr="00102F1E" w:rsidRDefault="00571CF1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 xml:space="preserve">High-Frequency </w:t>
            </w:r>
            <w:r w:rsidR="006A284B" w:rsidRPr="00102F1E">
              <w:t>n.u.</w:t>
            </w:r>
            <w:r w:rsidRPr="00102F1E">
              <w:t xml:space="preserve"> </w:t>
            </w:r>
            <w:r w:rsidR="006A284B" w:rsidRPr="00102F1E">
              <w:t>(pre-touch task)</w:t>
            </w:r>
          </w:p>
        </w:tc>
        <w:tc>
          <w:tcPr>
            <w:tcW w:w="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F3169" w14:textId="20DDE074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35.97</w:t>
            </w:r>
          </w:p>
        </w:tc>
        <w:tc>
          <w:tcPr>
            <w:tcW w:w="960" w:type="dxa"/>
          </w:tcPr>
          <w:p w14:paraId="27C754C0" w14:textId="01E8C746" w:rsidR="00571CF1" w:rsidRPr="00102F1E" w:rsidRDefault="00C727EF" w:rsidP="00CA32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19.00</w:t>
            </w:r>
          </w:p>
        </w:tc>
      </w:tr>
    </w:tbl>
    <w:p w14:paraId="689A66C2" w14:textId="6E5BFF22" w:rsidR="00571CF1" w:rsidRPr="00102F1E" w:rsidRDefault="00571CF1">
      <w:pPr>
        <w:rPr>
          <w:rFonts w:ascii="Arial" w:hAnsi="Arial" w:cs="Arial"/>
          <w:b/>
          <w:bCs/>
          <w:lang w:val="en-GB"/>
        </w:rPr>
      </w:pPr>
    </w:p>
    <w:p w14:paraId="32C7A0CE" w14:textId="464F2ACD" w:rsidR="00417AEC" w:rsidRPr="00102F1E" w:rsidRDefault="00417AEC" w:rsidP="00417AEC">
      <w:pPr>
        <w:rPr>
          <w:rFonts w:ascii="Arial" w:hAnsi="Arial" w:cs="Arial"/>
          <w:b/>
          <w:bCs/>
          <w:lang w:val="en-GB"/>
        </w:rPr>
      </w:pPr>
      <w:r w:rsidRPr="00102F1E">
        <w:rPr>
          <w:rFonts w:ascii="Arial" w:hAnsi="Arial" w:cs="Arial"/>
          <w:b/>
          <w:bCs/>
          <w:lang w:val="en-GB"/>
        </w:rPr>
        <w:t>Tab.S2 Questions during the Touch Task.</w:t>
      </w:r>
    </w:p>
    <w:tbl>
      <w:tblPr>
        <w:tblStyle w:val="3"/>
        <w:tblW w:w="8931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3009"/>
        <w:gridCol w:w="5922"/>
      </w:tblGrid>
      <w:tr w:rsidR="00417AEC" w:rsidRPr="00102F1E" w14:paraId="0132FBD2" w14:textId="77777777" w:rsidTr="00A41314">
        <w:trPr>
          <w:trHeight w:val="417"/>
        </w:trPr>
        <w:tc>
          <w:tcPr>
            <w:tcW w:w="3009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0D89A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102F1E">
              <w:rPr>
                <w:b/>
                <w:bCs/>
              </w:rPr>
              <w:t>Trial-by-trial</w:t>
            </w:r>
          </w:p>
        </w:tc>
        <w:tc>
          <w:tcPr>
            <w:tcW w:w="5922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256A7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417AEC" w:rsidRPr="00702F3A" w14:paraId="122361C3" w14:textId="77777777" w:rsidTr="00A41314">
        <w:tc>
          <w:tcPr>
            <w:tcW w:w="3009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34EC7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Attractiveness</w:t>
            </w:r>
          </w:p>
        </w:tc>
        <w:tc>
          <w:tcPr>
            <w:tcW w:w="5922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1F791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How attractive do you find the avatar you just observed?</w:t>
            </w:r>
          </w:p>
        </w:tc>
      </w:tr>
      <w:tr w:rsidR="00417AEC" w:rsidRPr="00702F3A" w14:paraId="1B026793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A3D2B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Trustworthiness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997D3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How trustworthy do you find the avatar you just observed?</w:t>
            </w:r>
          </w:p>
        </w:tc>
      </w:tr>
      <w:tr w:rsidR="00417AEC" w:rsidRPr="00702F3A" w14:paraId="4977AD4B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C37DC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UnPleasantness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7DB5E" w14:textId="60771A66" w:rsidR="00417AEC" w:rsidRPr="00102F1E" w:rsidRDefault="00417AEC" w:rsidP="00A41314">
            <w:r w:rsidRPr="00102F1E">
              <w:t>How unpleasant/pleasant was the stimulus</w:t>
            </w:r>
            <w:r w:rsidR="003F610D" w:rsidRPr="00102F1E">
              <w:t xml:space="preserve"> (0= extremely unpleasant; 50=neutral; 100= extremely pleasant)</w:t>
            </w:r>
            <w:r w:rsidRPr="00102F1E">
              <w:t>?</w:t>
            </w:r>
          </w:p>
        </w:tc>
      </w:tr>
      <w:tr w:rsidR="00417AEC" w:rsidRPr="00702F3A" w14:paraId="0BBF65BF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FF1BD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Vicariousness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98AD2" w14:textId="3290BA73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 xml:space="preserve">It felt as if the stimulus was </w:t>
            </w:r>
            <w:r w:rsidR="008E0ABF" w:rsidRPr="00102F1E">
              <w:t>applied</w:t>
            </w:r>
            <w:r w:rsidRPr="00102F1E">
              <w:t xml:space="preserve"> to my body.</w:t>
            </w:r>
          </w:p>
        </w:tc>
      </w:tr>
      <w:tr w:rsidR="00417AEC" w:rsidRPr="00102F1E" w14:paraId="6D9B2150" w14:textId="77777777" w:rsidTr="00A41314">
        <w:tc>
          <w:tcPr>
            <w:tcW w:w="3009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F007E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102F1E">
              <w:rPr>
                <w:b/>
                <w:bCs/>
              </w:rPr>
              <w:t>End Block</w:t>
            </w:r>
          </w:p>
        </w:tc>
        <w:tc>
          <w:tcPr>
            <w:tcW w:w="5922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2ACC6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417AEC" w:rsidRPr="00702F3A" w14:paraId="3177F1C2" w14:textId="77777777" w:rsidTr="00A41314">
        <w:tc>
          <w:tcPr>
            <w:tcW w:w="3009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9DDCA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Body Ownership</w:t>
            </w:r>
          </w:p>
        </w:tc>
        <w:tc>
          <w:tcPr>
            <w:tcW w:w="5922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E8598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It was like I was watching my body</w:t>
            </w:r>
          </w:p>
        </w:tc>
      </w:tr>
      <w:tr w:rsidR="00417AEC" w:rsidRPr="00702F3A" w14:paraId="2BCC6D15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27BA3" w14:textId="77777777" w:rsidR="00417AEC" w:rsidRPr="00102F1E" w:rsidRDefault="00417AEC" w:rsidP="00A41314">
            <w:pPr>
              <w:widowControl w:val="0"/>
              <w:spacing w:line="240" w:lineRule="auto"/>
            </w:pPr>
            <w:r w:rsidRPr="00102F1E">
              <w:t>Body Ownership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E0616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 xml:space="preserve">It was like the virtual body was my body </w:t>
            </w:r>
          </w:p>
        </w:tc>
      </w:tr>
      <w:tr w:rsidR="00417AEC" w:rsidRPr="00702F3A" w14:paraId="3EADDB18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19877" w14:textId="77777777" w:rsidR="00417AEC" w:rsidRPr="00102F1E" w:rsidRDefault="00417AEC" w:rsidP="00A41314">
            <w:pPr>
              <w:widowControl w:val="0"/>
              <w:spacing w:line="240" w:lineRule="auto"/>
            </w:pPr>
            <w:r w:rsidRPr="00102F1E">
              <w:t>Body Ownership (Control)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30543" w14:textId="5615B5AB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 xml:space="preserve">It was like </w:t>
            </w:r>
            <w:r w:rsidR="00102F1E">
              <w:t xml:space="preserve">I </w:t>
            </w:r>
            <w:r w:rsidRPr="00102F1E">
              <w:t>had more than one body</w:t>
            </w:r>
          </w:p>
        </w:tc>
      </w:tr>
      <w:tr w:rsidR="00417AEC" w:rsidRPr="00702F3A" w14:paraId="5A00BC2A" w14:textId="77777777" w:rsidTr="00A41314">
        <w:tc>
          <w:tcPr>
            <w:tcW w:w="3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AF605" w14:textId="77777777" w:rsidR="00417AEC" w:rsidRPr="00102F1E" w:rsidRDefault="00417AEC" w:rsidP="00A41314">
            <w:pPr>
              <w:widowControl w:val="0"/>
              <w:spacing w:line="240" w:lineRule="auto"/>
            </w:pPr>
            <w:r w:rsidRPr="00102F1E">
              <w:t>Body Ownership (Control)</w:t>
            </w:r>
          </w:p>
        </w:tc>
        <w:tc>
          <w:tcPr>
            <w:tcW w:w="592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CF089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02F1E">
              <w:t>It was like I had not my body anymore</w:t>
            </w:r>
          </w:p>
          <w:p w14:paraId="3524A5FD" w14:textId="77777777" w:rsidR="00417AEC" w:rsidRPr="00102F1E" w:rsidRDefault="00417AEC" w:rsidP="00A41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5BBAD85" w14:textId="39ACE6B0" w:rsidR="00D2219F" w:rsidRPr="00102F1E" w:rsidRDefault="00D2219F">
      <w:pPr>
        <w:rPr>
          <w:rFonts w:ascii="Arial" w:hAnsi="Arial" w:cs="Arial"/>
          <w:b/>
          <w:bCs/>
          <w:lang w:val="en-GB"/>
        </w:rPr>
      </w:pPr>
    </w:p>
    <w:p w14:paraId="0CB6458B" w14:textId="1C9D3042" w:rsidR="00014D80" w:rsidRPr="00102F1E" w:rsidRDefault="00CE7DF1" w:rsidP="002E67F2">
      <w:pPr>
        <w:rPr>
          <w:rFonts w:ascii="Arial" w:hAnsi="Arial" w:cs="Arial"/>
          <w:b/>
          <w:bCs/>
          <w:lang w:val="en-GB"/>
        </w:rPr>
      </w:pPr>
      <w:bookmarkStart w:id="0" w:name="_1mrcu09" w:colFirst="0" w:colLast="0"/>
      <w:bookmarkEnd w:id="0"/>
      <w:r w:rsidRPr="00102F1E">
        <w:rPr>
          <w:rFonts w:ascii="Arial" w:hAnsi="Arial" w:cs="Arial"/>
          <w:b/>
          <w:bCs/>
          <w:lang w:val="en-GB"/>
        </w:rPr>
        <w:t>Tab.S3 Avatar validation</w:t>
      </w:r>
    </w:p>
    <w:p w14:paraId="24E78D27" w14:textId="29B3CACB" w:rsidR="00E622AA" w:rsidRPr="00102F1E" w:rsidRDefault="00E622AA" w:rsidP="00E622AA">
      <w:pPr>
        <w:rPr>
          <w:rFonts w:ascii="Arial" w:hAnsi="Arial" w:cs="Arial"/>
          <w:lang w:val="en-GB"/>
        </w:rPr>
      </w:pPr>
      <w:r w:rsidRPr="00102F1E">
        <w:rPr>
          <w:rFonts w:ascii="Arial" w:hAnsi="Arial" w:cs="Arial"/>
          <w:lang w:val="en-GB"/>
        </w:rPr>
        <w:t xml:space="preserve">59 participants (30 females, mean age = 27.67±2.73) rated multiple dimensions regarding the </w:t>
      </w:r>
      <w:r w:rsidR="007B5730">
        <w:rPr>
          <w:rFonts w:ascii="Arial" w:hAnsi="Arial" w:cs="Arial"/>
          <w:lang w:val="en-GB"/>
        </w:rPr>
        <w:t>avatar</w:t>
      </w:r>
      <w:r w:rsidR="00630552">
        <w:rPr>
          <w:rFonts w:ascii="Arial" w:hAnsi="Arial" w:cs="Arial"/>
          <w:lang w:val="en-GB"/>
        </w:rPr>
        <w:t>s’</w:t>
      </w:r>
      <w:r w:rsidRPr="00102F1E">
        <w:rPr>
          <w:rFonts w:ascii="Arial" w:hAnsi="Arial" w:cs="Arial"/>
          <w:lang w:val="en-GB"/>
        </w:rPr>
        <w:t xml:space="preserve"> appearance on 0-100 visual analogue scales. In order to assign one male and one female avatar to each type of touch, we selected the most similar in terms of perceived age: Female_Adult_07, Female_Adult_09, Male_Adult_02, Male_Adult_20. </w:t>
      </w:r>
    </w:p>
    <w:p w14:paraId="76CDC1C2" w14:textId="7DCDEAF8" w:rsidR="00014D80" w:rsidRPr="00102F1E" w:rsidRDefault="00014D80" w:rsidP="002E67F2">
      <w:pPr>
        <w:rPr>
          <w:rFonts w:ascii="Arial" w:hAnsi="Arial" w:cs="Arial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03"/>
        <w:gridCol w:w="1003"/>
        <w:gridCol w:w="1210"/>
        <w:gridCol w:w="1619"/>
        <w:gridCol w:w="1708"/>
        <w:gridCol w:w="1679"/>
        <w:gridCol w:w="1416"/>
      </w:tblGrid>
      <w:tr w:rsidR="0046282B" w:rsidRPr="00102F1E" w14:paraId="761C51DA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9BF7071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AvatarID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049815B" w14:textId="0859AF7F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EF465E3" w14:textId="56D9E530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Gender</w:t>
            </w:r>
            <w:r w:rsidR="0046282B" w:rsidRPr="00102F1E">
              <w:rPr>
                <w:rFonts w:ascii="Arial" w:hAnsi="Arial" w:cs="Arial"/>
                <w:sz w:val="20"/>
                <w:szCs w:val="20"/>
              </w:rPr>
              <w:t xml:space="preserve"> (0=M, 100=F)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0F58988" w14:textId="3D18A2BB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Eurocentrism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6AA1EF8" w14:textId="7527C17D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Attractiveness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772CD9D" w14:textId="7E7F1416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Trustworthiness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A46B862" w14:textId="2979002B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Valence</w:t>
            </w:r>
            <w:r w:rsidR="0046282B" w:rsidRPr="00102F1E">
              <w:rPr>
                <w:rFonts w:ascii="Arial" w:hAnsi="Arial" w:cs="Arial"/>
                <w:sz w:val="20"/>
                <w:szCs w:val="20"/>
              </w:rPr>
              <w:t xml:space="preserve"> (0=Negative, 100= Positive)</w:t>
            </w:r>
          </w:p>
        </w:tc>
      </w:tr>
      <w:tr w:rsidR="0046282B" w:rsidRPr="00102F1E" w14:paraId="62132F00" w14:textId="77777777" w:rsidTr="0046282B">
        <w:trPr>
          <w:trHeight w:val="300"/>
        </w:trPr>
        <w:tc>
          <w:tcPr>
            <w:tcW w:w="10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77D18A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F0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526727D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2.12 ± 5.72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F03006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95.78 ± 9.51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13229FB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4.98 ± 21.87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C816A7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5.93 ± 18.56</w:t>
            </w:r>
          </w:p>
        </w:tc>
        <w:tc>
          <w:tcPr>
            <w:tcW w:w="16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BDEEAE3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9.27 ± 18.14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1E6107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2.58 ± 16.48</w:t>
            </w:r>
          </w:p>
        </w:tc>
      </w:tr>
      <w:tr w:rsidR="0046282B" w:rsidRPr="00102F1E" w14:paraId="06318C0D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FEF78F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F0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6BD349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29.14 ± 4.28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95630D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96.92 ± 7.8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05A0C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34 ± 23.03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F678F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6.54 ± 21.17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C7BA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4.15 ± 18.9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12F53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8.78 ± 18.32</w:t>
            </w:r>
          </w:p>
        </w:tc>
      </w:tr>
      <w:tr w:rsidR="0046282B" w:rsidRPr="00102F1E" w14:paraId="10334233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D67CC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F07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7EB984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6.49 ± 8.69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9FA5CB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94.12 ± 11.2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A8100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51 ± 24.23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7A9845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5.46 ± 19.43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05D24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0.64 ± 18.0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721243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8.56 ± 15.93</w:t>
            </w:r>
          </w:p>
        </w:tc>
      </w:tr>
      <w:tr w:rsidR="0046282B" w:rsidRPr="00102F1E" w14:paraId="5696976C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7F584D" w14:textId="0077EF9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F09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6B42A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9.10 ± 6.45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E9A7A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96.36 ± 8.4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D06CE9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80 ± 24.2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EEDA91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4.07 ± 20.79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43E82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5.34 ± 19.58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2E2D9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4.03 ± 16.51</w:t>
            </w:r>
          </w:p>
        </w:tc>
      </w:tr>
      <w:tr w:rsidR="0046282B" w:rsidRPr="00102F1E" w14:paraId="714E1ECF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BE73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lastRenderedPageBreak/>
              <w:t>F1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223925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7.24 ± 8.58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F70634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96.71 ± 8.3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B5B07D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4.95 ± 20.43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407CB5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9.36 ± 19.68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FD08AA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7.03 ± 17.46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2449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61.02 ± 15.68</w:t>
            </w:r>
          </w:p>
        </w:tc>
      </w:tr>
      <w:tr w:rsidR="0046282B" w:rsidRPr="00102F1E" w14:paraId="2F3DB3CA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00CFC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M01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2EEFF7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1.27 ± 5.73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889D5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.73 ± 13.1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8C8593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79.63 ± 25.47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ED370A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6.05 ± 25.93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653DE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4.12 ± 20.32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53E8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5.93 ± 14.05</w:t>
            </w:r>
          </w:p>
        </w:tc>
      </w:tr>
      <w:tr w:rsidR="0046282B" w:rsidRPr="00102F1E" w14:paraId="21685BAB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272B51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M02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B5A196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1.03 ± 6.74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04C557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.22 ± 6.8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13903F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58 ± 21.93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917B1B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3.14 ± 20.98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2C99D1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2.42 ± 17.54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15CD0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2.41 ± 14.79</w:t>
            </w:r>
          </w:p>
        </w:tc>
      </w:tr>
      <w:tr w:rsidR="0046282B" w:rsidRPr="00102F1E" w14:paraId="0BB33C3E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9170D5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M11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A280A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7.29 ± 6.96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F833A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.47 ± 6.94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CA371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79.41 ± 27.83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B134B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0.88 ± 21.48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4040F2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7.49 ± 22.86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08766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0.69 ± 15.59</w:t>
            </w:r>
          </w:p>
        </w:tc>
      </w:tr>
      <w:tr w:rsidR="0046282B" w:rsidRPr="00102F1E" w14:paraId="0B6A96C1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1ABC6F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M16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BBEB14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6.15 ± 7.59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3648B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2.51 ± 5.2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9158D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80 ± 27.86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0A3CA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0.80 ± 24.90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C66308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5.51 ± 19.44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D20DDC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5.53 ± 16.15</w:t>
            </w:r>
          </w:p>
        </w:tc>
      </w:tr>
      <w:tr w:rsidR="0046282B" w:rsidRPr="00102F1E" w14:paraId="4F514787" w14:textId="77777777" w:rsidTr="0046282B">
        <w:trPr>
          <w:trHeight w:val="300"/>
        </w:trPr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2617E6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M20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6F855B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41.41 ± 6.40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5BD3B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2.41 ± 6.45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D6F823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81.19 ± 23.4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FA47EE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39.37 ± 23.14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660FD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4.58 ± 20.1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E37020" w14:textId="77777777" w:rsidR="005F6E67" w:rsidRPr="00102F1E" w:rsidRDefault="005F6E67">
            <w:pPr>
              <w:rPr>
                <w:rFonts w:ascii="Arial" w:hAnsi="Arial" w:cs="Arial"/>
                <w:sz w:val="20"/>
                <w:szCs w:val="20"/>
              </w:rPr>
            </w:pPr>
            <w:r w:rsidRPr="00102F1E">
              <w:rPr>
                <w:rFonts w:ascii="Arial" w:hAnsi="Arial" w:cs="Arial"/>
                <w:sz w:val="20"/>
                <w:szCs w:val="20"/>
              </w:rPr>
              <w:t>53.36 ± 15.48</w:t>
            </w:r>
          </w:p>
        </w:tc>
      </w:tr>
    </w:tbl>
    <w:p w14:paraId="368CF0DB" w14:textId="77777777" w:rsidR="002E67F2" w:rsidRPr="00102F1E" w:rsidRDefault="002E67F2" w:rsidP="002E67F2">
      <w:pPr>
        <w:rPr>
          <w:rFonts w:ascii="Arial" w:hAnsi="Arial" w:cs="Arial"/>
          <w:lang w:val="en-GB"/>
        </w:rPr>
      </w:pPr>
    </w:p>
    <w:p w14:paraId="54372383" w14:textId="77777777" w:rsidR="003C1A32" w:rsidRDefault="003D1650" w:rsidP="003D1650">
      <w:pPr>
        <w:rPr>
          <w:rFonts w:ascii="Arial" w:hAnsi="Arial" w:cs="Arial"/>
          <w:lang w:val="en-GB"/>
        </w:rPr>
      </w:pPr>
      <w:r w:rsidRPr="003C1A32">
        <w:rPr>
          <w:rFonts w:ascii="Arial" w:hAnsi="Arial" w:cs="Arial"/>
          <w:b/>
          <w:bCs/>
          <w:lang w:val="en-GB"/>
        </w:rPr>
        <w:t>Trial-by-trial changes in Attractiveness and Trustworthiness.</w:t>
      </w:r>
      <w:r w:rsidRPr="00102F1E">
        <w:rPr>
          <w:rFonts w:ascii="Arial" w:hAnsi="Arial" w:cs="Arial"/>
          <w:lang w:val="en-GB"/>
        </w:rPr>
        <w:t xml:space="preserve"> </w:t>
      </w:r>
    </w:p>
    <w:p w14:paraId="265C65F5" w14:textId="3A406DAD" w:rsidR="003D1650" w:rsidRPr="00102F1E" w:rsidRDefault="003F14AA" w:rsidP="002E67F2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o investigate trial-by-trial changes in Attractiveness and Trustworthiness</w:t>
      </w:r>
      <w:r w:rsidR="004611B3">
        <w:rPr>
          <w:rFonts w:ascii="Arial" w:hAnsi="Arial" w:cs="Arial"/>
          <w:lang w:val="en-GB"/>
        </w:rPr>
        <w:t xml:space="preserve"> during the touch task</w:t>
      </w:r>
      <w:r>
        <w:rPr>
          <w:rFonts w:ascii="Arial" w:hAnsi="Arial" w:cs="Arial"/>
          <w:lang w:val="en-GB"/>
        </w:rPr>
        <w:t>, w</w:t>
      </w:r>
      <w:r w:rsidR="003C1A32">
        <w:rPr>
          <w:rFonts w:ascii="Arial" w:hAnsi="Arial" w:cs="Arial"/>
          <w:lang w:val="en-GB"/>
        </w:rPr>
        <w:t>e fit two linear mixed-effect models with</w:t>
      </w:r>
      <w:r>
        <w:rPr>
          <w:rFonts w:ascii="Arial" w:hAnsi="Arial" w:cs="Arial"/>
          <w:lang w:val="en-GB"/>
        </w:rPr>
        <w:t xml:space="preserve"> the interaction between Stimulation and Trial, and the effect of (Un</w:t>
      </w:r>
      <w:r w:rsidR="00AC00A9">
        <w:rPr>
          <w:rFonts w:ascii="Arial" w:hAnsi="Arial" w:cs="Arial"/>
          <w:lang w:val="en-GB"/>
        </w:rPr>
        <w:t>)</w:t>
      </w:r>
      <w:r>
        <w:rPr>
          <w:rFonts w:ascii="Arial" w:hAnsi="Arial" w:cs="Arial"/>
          <w:lang w:val="en-GB"/>
        </w:rPr>
        <w:t>Pleasantness</w:t>
      </w:r>
      <w:r w:rsidR="00E431CE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as predictors, and </w:t>
      </w:r>
      <w:r w:rsidR="007214B9" w:rsidRPr="007214B9">
        <w:rPr>
          <w:rFonts w:ascii="Arial" w:hAnsi="Arial" w:cs="Arial"/>
          <w:lang w:val="en-GB"/>
        </w:rPr>
        <w:t>by-Stimulation slopes and by-participant intercepts as random effects</w:t>
      </w:r>
      <w:r w:rsidR="003C1A32">
        <w:rPr>
          <w:rFonts w:ascii="Arial" w:hAnsi="Arial" w:cs="Arial"/>
          <w:lang w:val="en-GB"/>
        </w:rPr>
        <w:t xml:space="preserve">. </w:t>
      </w:r>
      <w:r>
        <w:rPr>
          <w:rFonts w:ascii="Arial" w:hAnsi="Arial" w:cs="Arial"/>
          <w:lang w:val="en-GB"/>
        </w:rPr>
        <w:t>For Attractiveness, we</w:t>
      </w:r>
      <w:r w:rsidR="00AC00A9">
        <w:rPr>
          <w:rFonts w:ascii="Arial" w:hAnsi="Arial" w:cs="Arial"/>
          <w:lang w:val="en-GB"/>
        </w:rPr>
        <w:t xml:space="preserve"> found weak evidence for a</w:t>
      </w:r>
      <w:r w:rsidR="004611B3">
        <w:rPr>
          <w:rFonts w:ascii="Arial" w:hAnsi="Arial" w:cs="Arial"/>
          <w:lang w:val="en-GB"/>
        </w:rPr>
        <w:t xml:space="preserve"> </w:t>
      </w:r>
      <w:r w:rsidR="00AC00A9">
        <w:rPr>
          <w:rFonts w:ascii="Arial" w:hAnsi="Arial" w:cs="Arial"/>
          <w:lang w:val="en-GB"/>
        </w:rPr>
        <w:t>decrease</w:t>
      </w:r>
      <w:r w:rsidR="004611B3">
        <w:rPr>
          <w:rFonts w:ascii="Arial" w:hAnsi="Arial" w:cs="Arial"/>
          <w:lang w:val="en-GB"/>
        </w:rPr>
        <w:t xml:space="preserve"> over trials for</w:t>
      </w:r>
      <w:r>
        <w:rPr>
          <w:rFonts w:ascii="Arial" w:hAnsi="Arial" w:cs="Arial"/>
          <w:lang w:val="en-GB"/>
        </w:rPr>
        <w:t xml:space="preserve"> the stabbing agents (</w:t>
      </w:r>
      <w:r w:rsidRPr="003F14AA">
        <w:rPr>
          <w:rFonts w:ascii="Arial" w:hAnsi="Arial" w:cs="Arial"/>
          <w:lang w:val="en-GB"/>
        </w:rPr>
        <w:t>-0.</w:t>
      </w:r>
      <w:r>
        <w:rPr>
          <w:rFonts w:ascii="Arial" w:hAnsi="Arial" w:cs="Arial"/>
          <w:lang w:val="en-GB"/>
        </w:rPr>
        <w:t>04</w:t>
      </w:r>
      <w:r w:rsidRPr="003F14AA">
        <w:rPr>
          <w:rFonts w:ascii="Arial" w:hAnsi="Arial" w:cs="Arial"/>
          <w:lang w:val="en-GB"/>
        </w:rPr>
        <w:t>± 0.0</w:t>
      </w:r>
      <w:r>
        <w:rPr>
          <w:rFonts w:ascii="Arial" w:hAnsi="Arial" w:cs="Arial"/>
          <w:lang w:val="en-GB"/>
        </w:rPr>
        <w:t>2</w:t>
      </w:r>
      <w:r w:rsidRPr="003F14AA">
        <w:rPr>
          <w:rFonts w:ascii="Arial" w:hAnsi="Arial" w:cs="Arial"/>
          <w:lang w:val="en-GB"/>
        </w:rPr>
        <w:t xml:space="preserve"> [-0.</w:t>
      </w:r>
      <w:r>
        <w:rPr>
          <w:rFonts w:ascii="Arial" w:hAnsi="Arial" w:cs="Arial"/>
          <w:lang w:val="en-GB"/>
        </w:rPr>
        <w:t>08</w:t>
      </w:r>
      <w:r w:rsidRPr="003F14AA">
        <w:rPr>
          <w:rFonts w:ascii="Arial" w:hAnsi="Arial" w:cs="Arial"/>
          <w:lang w:val="en-GB"/>
        </w:rPr>
        <w:t>, -0.</w:t>
      </w:r>
      <w:r>
        <w:rPr>
          <w:rFonts w:ascii="Arial" w:hAnsi="Arial" w:cs="Arial"/>
          <w:lang w:val="en-GB"/>
        </w:rPr>
        <w:t>00</w:t>
      </w:r>
      <w:r w:rsidR="004611B3">
        <w:rPr>
          <w:rFonts w:ascii="Arial" w:hAnsi="Arial" w:cs="Arial"/>
          <w:lang w:val="en-GB"/>
        </w:rPr>
        <w:t>2</w:t>
      </w:r>
      <w:r w:rsidRPr="003F14AA">
        <w:rPr>
          <w:rFonts w:ascii="Arial" w:hAnsi="Arial" w:cs="Arial"/>
          <w:lang w:val="en-GB"/>
        </w:rPr>
        <w:t xml:space="preserve">], pd= </w:t>
      </w:r>
      <w:r>
        <w:rPr>
          <w:rFonts w:ascii="Arial" w:hAnsi="Arial" w:cs="Arial"/>
          <w:lang w:val="en-GB"/>
        </w:rPr>
        <w:t>9</w:t>
      </w:r>
      <w:r w:rsidR="004611B3">
        <w:rPr>
          <w:rFonts w:ascii="Arial" w:hAnsi="Arial" w:cs="Arial"/>
          <w:lang w:val="en-GB"/>
        </w:rPr>
        <w:t>4</w:t>
      </w:r>
      <w:r>
        <w:rPr>
          <w:rFonts w:ascii="Arial" w:hAnsi="Arial" w:cs="Arial"/>
          <w:lang w:val="en-GB"/>
        </w:rPr>
        <w:t>.</w:t>
      </w:r>
      <w:r w:rsidR="004611B3">
        <w:rPr>
          <w:rFonts w:ascii="Arial" w:hAnsi="Arial" w:cs="Arial"/>
          <w:lang w:val="en-GB"/>
        </w:rPr>
        <w:t>65</w:t>
      </w:r>
      <w:r w:rsidR="007214B9" w:rsidRPr="003F14AA">
        <w:rPr>
          <w:rFonts w:ascii="Arial" w:hAnsi="Arial" w:cs="Arial"/>
          <w:lang w:val="en-GB"/>
        </w:rPr>
        <w:t>%</w:t>
      </w:r>
      <w:r w:rsidR="004611B3">
        <w:rPr>
          <w:rFonts w:ascii="Arial" w:hAnsi="Arial" w:cs="Arial"/>
          <w:lang w:val="en-GB"/>
        </w:rPr>
        <w:t>)</w:t>
      </w:r>
      <w:r>
        <w:rPr>
          <w:rFonts w:ascii="Arial" w:hAnsi="Arial" w:cs="Arial"/>
          <w:lang w:val="en-GB"/>
        </w:rPr>
        <w:t xml:space="preserve"> n</w:t>
      </w:r>
      <w:r w:rsidR="004611B3">
        <w:rPr>
          <w:rFonts w:ascii="Arial" w:hAnsi="Arial" w:cs="Arial"/>
          <w:lang w:val="en-GB"/>
        </w:rPr>
        <w:t>or</w:t>
      </w:r>
      <w:r>
        <w:rPr>
          <w:rFonts w:ascii="Arial" w:hAnsi="Arial" w:cs="Arial"/>
          <w:lang w:val="en-GB"/>
        </w:rPr>
        <w:t xml:space="preserve"> for the caressing agents (</w:t>
      </w:r>
      <w:r w:rsidRPr="003F14AA">
        <w:rPr>
          <w:rFonts w:ascii="Arial" w:hAnsi="Arial" w:cs="Arial"/>
          <w:lang w:val="en-GB"/>
        </w:rPr>
        <w:t>-0.</w:t>
      </w:r>
      <w:r>
        <w:rPr>
          <w:rFonts w:ascii="Arial" w:hAnsi="Arial" w:cs="Arial"/>
          <w:lang w:val="en-GB"/>
        </w:rPr>
        <w:t>0</w:t>
      </w:r>
      <w:r w:rsidR="007214B9">
        <w:rPr>
          <w:rFonts w:ascii="Arial" w:hAnsi="Arial" w:cs="Arial"/>
          <w:lang w:val="en-GB"/>
        </w:rPr>
        <w:t>1</w:t>
      </w:r>
      <w:r w:rsidRPr="003F14AA">
        <w:rPr>
          <w:rFonts w:ascii="Arial" w:hAnsi="Arial" w:cs="Arial"/>
          <w:lang w:val="en-GB"/>
        </w:rPr>
        <w:t>± 0.0</w:t>
      </w:r>
      <w:r>
        <w:rPr>
          <w:rFonts w:ascii="Arial" w:hAnsi="Arial" w:cs="Arial"/>
          <w:lang w:val="en-GB"/>
        </w:rPr>
        <w:t>2</w:t>
      </w:r>
      <w:r w:rsidRPr="003F14AA">
        <w:rPr>
          <w:rFonts w:ascii="Arial" w:hAnsi="Arial" w:cs="Arial"/>
          <w:lang w:val="en-GB"/>
        </w:rPr>
        <w:t xml:space="preserve"> [-0.</w:t>
      </w:r>
      <w:r>
        <w:rPr>
          <w:rFonts w:ascii="Arial" w:hAnsi="Arial" w:cs="Arial"/>
          <w:lang w:val="en-GB"/>
        </w:rPr>
        <w:t>0</w:t>
      </w:r>
      <w:r w:rsidR="007214B9">
        <w:rPr>
          <w:rFonts w:ascii="Arial" w:hAnsi="Arial" w:cs="Arial"/>
          <w:lang w:val="en-GB"/>
        </w:rPr>
        <w:t>5</w:t>
      </w:r>
      <w:r w:rsidRPr="003F14AA">
        <w:rPr>
          <w:rFonts w:ascii="Arial" w:hAnsi="Arial" w:cs="Arial"/>
          <w:lang w:val="en-GB"/>
        </w:rPr>
        <w:t>, 0.</w:t>
      </w:r>
      <w:r>
        <w:rPr>
          <w:rFonts w:ascii="Arial" w:hAnsi="Arial" w:cs="Arial"/>
          <w:lang w:val="en-GB"/>
        </w:rPr>
        <w:t>0</w:t>
      </w:r>
      <w:r w:rsidR="007214B9">
        <w:rPr>
          <w:rFonts w:ascii="Arial" w:hAnsi="Arial" w:cs="Arial"/>
          <w:lang w:val="en-GB"/>
        </w:rPr>
        <w:t>3</w:t>
      </w:r>
      <w:r w:rsidRPr="003F14AA">
        <w:rPr>
          <w:rFonts w:ascii="Arial" w:hAnsi="Arial" w:cs="Arial"/>
          <w:lang w:val="en-GB"/>
        </w:rPr>
        <w:t xml:space="preserve">], pd= </w:t>
      </w:r>
      <w:r w:rsidR="007214B9">
        <w:rPr>
          <w:rFonts w:ascii="Arial" w:hAnsi="Arial" w:cs="Arial"/>
          <w:lang w:val="en-GB"/>
        </w:rPr>
        <w:t>67</w:t>
      </w:r>
      <w:r>
        <w:rPr>
          <w:rFonts w:ascii="Arial" w:hAnsi="Arial" w:cs="Arial"/>
          <w:lang w:val="en-GB"/>
        </w:rPr>
        <w:t>.</w:t>
      </w:r>
      <w:r w:rsidR="004611B3">
        <w:rPr>
          <w:rFonts w:ascii="Arial" w:hAnsi="Arial" w:cs="Arial"/>
          <w:lang w:val="en-GB"/>
        </w:rPr>
        <w:t>11</w:t>
      </w:r>
      <w:r w:rsidRPr="003F14AA">
        <w:rPr>
          <w:rFonts w:ascii="Arial" w:hAnsi="Arial" w:cs="Arial"/>
          <w:lang w:val="en-GB"/>
        </w:rPr>
        <w:t>%)</w:t>
      </w:r>
      <w:r>
        <w:rPr>
          <w:rFonts w:ascii="Arial" w:hAnsi="Arial" w:cs="Arial"/>
          <w:lang w:val="en-GB"/>
        </w:rPr>
        <w:t>.</w:t>
      </w:r>
      <w:r w:rsidR="00C86EB9">
        <w:rPr>
          <w:rFonts w:ascii="Arial" w:hAnsi="Arial" w:cs="Arial"/>
          <w:lang w:val="en-GB"/>
        </w:rPr>
        <w:t xml:space="preserve"> Attractiveness change was not sustained in the subsequent interpersonal distance task</w:t>
      </w:r>
      <w:r w:rsidR="00630552">
        <w:rPr>
          <w:rFonts w:ascii="Arial" w:hAnsi="Arial" w:cs="Arial"/>
          <w:lang w:val="en-GB"/>
        </w:rPr>
        <w:t xml:space="preserve"> (see main text)</w:t>
      </w:r>
      <w:r w:rsidR="00C86EB9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 xml:space="preserve"> For </w:t>
      </w:r>
      <w:r w:rsidR="007214B9">
        <w:rPr>
          <w:rFonts w:ascii="Arial" w:hAnsi="Arial" w:cs="Arial"/>
          <w:lang w:val="en-GB"/>
        </w:rPr>
        <w:t xml:space="preserve">Trustworthiness, </w:t>
      </w:r>
      <w:r w:rsidR="00630552">
        <w:rPr>
          <w:rFonts w:ascii="Arial" w:hAnsi="Arial" w:cs="Arial"/>
          <w:lang w:val="en-GB"/>
        </w:rPr>
        <w:t>we found no evidence of trial-by-trial change during the touch task for either the</w:t>
      </w:r>
      <w:r w:rsidR="007214B9">
        <w:rPr>
          <w:rFonts w:ascii="Arial" w:hAnsi="Arial" w:cs="Arial"/>
          <w:lang w:val="en-GB"/>
        </w:rPr>
        <w:t xml:space="preserve"> stabbing (-</w:t>
      </w:r>
      <w:r w:rsidR="007214B9" w:rsidRPr="003F14AA">
        <w:rPr>
          <w:rFonts w:ascii="Arial" w:hAnsi="Arial" w:cs="Arial"/>
          <w:lang w:val="en-GB"/>
        </w:rPr>
        <w:t>0.</w:t>
      </w:r>
      <w:r w:rsidR="007214B9">
        <w:rPr>
          <w:rFonts w:ascii="Arial" w:hAnsi="Arial" w:cs="Arial"/>
          <w:lang w:val="en-GB"/>
        </w:rPr>
        <w:t>00</w:t>
      </w:r>
      <w:r w:rsidR="00AC00A9">
        <w:rPr>
          <w:rFonts w:ascii="Arial" w:hAnsi="Arial" w:cs="Arial"/>
          <w:lang w:val="en-GB"/>
        </w:rPr>
        <w:t>7</w:t>
      </w:r>
      <w:r w:rsidR="007214B9" w:rsidRPr="003F14AA">
        <w:rPr>
          <w:rFonts w:ascii="Arial" w:hAnsi="Arial" w:cs="Arial"/>
          <w:lang w:val="en-GB"/>
        </w:rPr>
        <w:t>± 0.0</w:t>
      </w:r>
      <w:r w:rsidR="007214B9">
        <w:rPr>
          <w:rFonts w:ascii="Arial" w:hAnsi="Arial" w:cs="Arial"/>
          <w:lang w:val="en-GB"/>
        </w:rPr>
        <w:t>1</w:t>
      </w:r>
      <w:r w:rsidR="007214B9" w:rsidRPr="003F14AA">
        <w:rPr>
          <w:rFonts w:ascii="Arial" w:hAnsi="Arial" w:cs="Arial"/>
          <w:lang w:val="en-GB"/>
        </w:rPr>
        <w:t xml:space="preserve"> [-0.</w:t>
      </w:r>
      <w:r w:rsidR="007214B9">
        <w:rPr>
          <w:rFonts w:ascii="Arial" w:hAnsi="Arial" w:cs="Arial"/>
          <w:lang w:val="en-GB"/>
        </w:rPr>
        <w:t>03</w:t>
      </w:r>
      <w:r w:rsidR="007214B9" w:rsidRPr="003F14AA">
        <w:rPr>
          <w:rFonts w:ascii="Arial" w:hAnsi="Arial" w:cs="Arial"/>
          <w:lang w:val="en-GB"/>
        </w:rPr>
        <w:t>, 0.</w:t>
      </w:r>
      <w:r w:rsidR="007214B9">
        <w:rPr>
          <w:rFonts w:ascii="Arial" w:hAnsi="Arial" w:cs="Arial"/>
          <w:lang w:val="en-GB"/>
        </w:rPr>
        <w:t>0</w:t>
      </w:r>
      <w:r w:rsidR="00AC00A9">
        <w:rPr>
          <w:rFonts w:ascii="Arial" w:hAnsi="Arial" w:cs="Arial"/>
          <w:lang w:val="en-GB"/>
        </w:rPr>
        <w:t>2</w:t>
      </w:r>
      <w:r w:rsidR="007214B9" w:rsidRPr="003F14AA">
        <w:rPr>
          <w:rFonts w:ascii="Arial" w:hAnsi="Arial" w:cs="Arial"/>
          <w:lang w:val="en-GB"/>
        </w:rPr>
        <w:t xml:space="preserve">], pd= </w:t>
      </w:r>
      <w:r w:rsidR="00AC00A9">
        <w:rPr>
          <w:rFonts w:ascii="Arial" w:hAnsi="Arial" w:cs="Arial"/>
          <w:lang w:val="en-GB"/>
        </w:rPr>
        <w:t>69</w:t>
      </w:r>
      <w:r w:rsidR="007214B9">
        <w:rPr>
          <w:rFonts w:ascii="Arial" w:hAnsi="Arial" w:cs="Arial"/>
          <w:lang w:val="en-GB"/>
        </w:rPr>
        <w:t>.</w:t>
      </w:r>
      <w:r w:rsidR="00AC00A9">
        <w:rPr>
          <w:rFonts w:ascii="Arial" w:hAnsi="Arial" w:cs="Arial"/>
          <w:lang w:val="en-GB"/>
        </w:rPr>
        <w:t>07</w:t>
      </w:r>
      <w:r w:rsidR="007214B9" w:rsidRPr="003F14AA">
        <w:rPr>
          <w:rFonts w:ascii="Arial" w:hAnsi="Arial" w:cs="Arial"/>
          <w:lang w:val="en-GB"/>
        </w:rPr>
        <w:t>%)</w:t>
      </w:r>
      <w:r w:rsidR="007214B9">
        <w:rPr>
          <w:rFonts w:ascii="Arial" w:hAnsi="Arial" w:cs="Arial"/>
          <w:lang w:val="en-GB"/>
        </w:rPr>
        <w:t xml:space="preserve"> nor caressing agents (</w:t>
      </w:r>
      <w:r w:rsidR="007214B9" w:rsidRPr="003F14AA">
        <w:rPr>
          <w:rFonts w:ascii="Arial" w:hAnsi="Arial" w:cs="Arial"/>
          <w:lang w:val="en-GB"/>
        </w:rPr>
        <w:t>0.</w:t>
      </w:r>
      <w:r w:rsidR="007214B9">
        <w:rPr>
          <w:rFonts w:ascii="Arial" w:hAnsi="Arial" w:cs="Arial"/>
          <w:lang w:val="en-GB"/>
        </w:rPr>
        <w:t>00</w:t>
      </w:r>
      <w:r w:rsidR="00AC00A9">
        <w:rPr>
          <w:rFonts w:ascii="Arial" w:hAnsi="Arial" w:cs="Arial"/>
          <w:lang w:val="en-GB"/>
        </w:rPr>
        <w:t>4</w:t>
      </w:r>
      <w:r w:rsidR="007214B9" w:rsidRPr="003F14AA">
        <w:rPr>
          <w:rFonts w:ascii="Arial" w:hAnsi="Arial" w:cs="Arial"/>
          <w:lang w:val="en-GB"/>
        </w:rPr>
        <w:t>± 0.0</w:t>
      </w:r>
      <w:r w:rsidR="007214B9">
        <w:rPr>
          <w:rFonts w:ascii="Arial" w:hAnsi="Arial" w:cs="Arial"/>
          <w:lang w:val="en-GB"/>
        </w:rPr>
        <w:t>1</w:t>
      </w:r>
      <w:r w:rsidR="007214B9" w:rsidRPr="003F14AA">
        <w:rPr>
          <w:rFonts w:ascii="Arial" w:hAnsi="Arial" w:cs="Arial"/>
          <w:lang w:val="en-GB"/>
        </w:rPr>
        <w:t xml:space="preserve"> [-0.</w:t>
      </w:r>
      <w:r w:rsidR="007214B9">
        <w:rPr>
          <w:rFonts w:ascii="Arial" w:hAnsi="Arial" w:cs="Arial"/>
          <w:lang w:val="en-GB"/>
        </w:rPr>
        <w:t>02</w:t>
      </w:r>
      <w:r w:rsidR="007214B9" w:rsidRPr="003F14AA">
        <w:rPr>
          <w:rFonts w:ascii="Arial" w:hAnsi="Arial" w:cs="Arial"/>
          <w:lang w:val="en-GB"/>
        </w:rPr>
        <w:t>, 0.</w:t>
      </w:r>
      <w:r w:rsidR="007214B9">
        <w:rPr>
          <w:rFonts w:ascii="Arial" w:hAnsi="Arial" w:cs="Arial"/>
          <w:lang w:val="en-GB"/>
        </w:rPr>
        <w:t>0</w:t>
      </w:r>
      <w:r w:rsidR="00AC00A9">
        <w:rPr>
          <w:rFonts w:ascii="Arial" w:hAnsi="Arial" w:cs="Arial"/>
          <w:lang w:val="en-GB"/>
        </w:rPr>
        <w:t>3</w:t>
      </w:r>
      <w:r w:rsidR="007214B9" w:rsidRPr="003F14AA">
        <w:rPr>
          <w:rFonts w:ascii="Arial" w:hAnsi="Arial" w:cs="Arial"/>
          <w:lang w:val="en-GB"/>
        </w:rPr>
        <w:t xml:space="preserve">], pd= </w:t>
      </w:r>
      <w:r w:rsidR="007214B9">
        <w:rPr>
          <w:rFonts w:ascii="Arial" w:hAnsi="Arial" w:cs="Arial"/>
          <w:lang w:val="en-GB"/>
        </w:rPr>
        <w:t>60.</w:t>
      </w:r>
      <w:r w:rsidR="00AC00A9">
        <w:rPr>
          <w:rFonts w:ascii="Arial" w:hAnsi="Arial" w:cs="Arial"/>
          <w:lang w:val="en-GB"/>
        </w:rPr>
        <w:t>51</w:t>
      </w:r>
      <w:r w:rsidR="007214B9" w:rsidRPr="003F14AA">
        <w:rPr>
          <w:rFonts w:ascii="Arial" w:hAnsi="Arial" w:cs="Arial"/>
          <w:lang w:val="en-GB"/>
        </w:rPr>
        <w:t>%)</w:t>
      </w:r>
      <w:r w:rsidR="00630552">
        <w:rPr>
          <w:rFonts w:ascii="Arial" w:hAnsi="Arial" w:cs="Arial"/>
          <w:lang w:val="en-GB"/>
        </w:rPr>
        <w:t>.</w:t>
      </w:r>
      <w:r w:rsidR="007214B9">
        <w:rPr>
          <w:rFonts w:ascii="Arial" w:hAnsi="Arial" w:cs="Arial"/>
          <w:lang w:val="en-GB"/>
        </w:rPr>
        <w:t xml:space="preserve"> </w:t>
      </w:r>
      <w:r w:rsidR="00AC00A9">
        <w:rPr>
          <w:rFonts w:ascii="Arial" w:hAnsi="Arial" w:cs="Arial"/>
          <w:lang w:val="en-GB"/>
        </w:rPr>
        <w:t>Conversely</w:t>
      </w:r>
      <w:r w:rsidR="00630552">
        <w:rPr>
          <w:rFonts w:ascii="Arial" w:hAnsi="Arial" w:cs="Arial"/>
          <w:lang w:val="en-GB"/>
        </w:rPr>
        <w:t>, trustworthiness change emerged in the subsequent interpersonal distance task (see main text)</w:t>
      </w:r>
      <w:r w:rsidR="007214B9">
        <w:rPr>
          <w:rFonts w:ascii="Arial" w:hAnsi="Arial" w:cs="Arial"/>
          <w:lang w:val="en-GB"/>
        </w:rPr>
        <w:t xml:space="preserve">. </w:t>
      </w:r>
    </w:p>
    <w:p w14:paraId="7499D0A8" w14:textId="40891EE5" w:rsidR="000A68A0" w:rsidRPr="00102F1E" w:rsidRDefault="00417AEC">
      <w:pPr>
        <w:rPr>
          <w:rFonts w:ascii="Arial" w:hAnsi="Arial" w:cs="Arial"/>
          <w:b/>
          <w:bCs/>
          <w:lang w:val="en-GB"/>
        </w:rPr>
      </w:pPr>
      <w:bookmarkStart w:id="1" w:name="_2lwamvv" w:colFirst="0" w:colLast="0"/>
      <w:bookmarkStart w:id="2" w:name="_111kx3o" w:colFirst="0" w:colLast="0"/>
      <w:bookmarkStart w:id="3" w:name="_206ipza" w:colFirst="0" w:colLast="0"/>
      <w:bookmarkEnd w:id="1"/>
      <w:bookmarkEnd w:id="2"/>
      <w:bookmarkEnd w:id="3"/>
      <w:r w:rsidRPr="00102F1E">
        <w:rPr>
          <w:rFonts w:ascii="Arial" w:hAnsi="Arial" w:cs="Arial"/>
          <w:b/>
          <w:bCs/>
          <w:lang w:val="en-GB"/>
        </w:rPr>
        <w:t>Tab.S</w:t>
      </w:r>
      <w:r w:rsidR="00C86EB9">
        <w:rPr>
          <w:rFonts w:ascii="Arial" w:hAnsi="Arial" w:cs="Arial"/>
          <w:b/>
          <w:bCs/>
          <w:lang w:val="en-GB"/>
        </w:rPr>
        <w:t>4</w:t>
      </w:r>
      <w:r w:rsidRPr="00102F1E">
        <w:rPr>
          <w:rFonts w:ascii="Arial" w:hAnsi="Arial" w:cs="Arial"/>
          <w:b/>
          <w:bCs/>
          <w:lang w:val="en-GB"/>
        </w:rPr>
        <w:t xml:space="preserve"> </w:t>
      </w:r>
      <w:r w:rsidR="00C86EB9" w:rsidRPr="00C86EB9">
        <w:rPr>
          <w:rFonts w:ascii="Arial" w:hAnsi="Arial" w:cs="Arial"/>
          <w:lang w:val="en-GB"/>
        </w:rPr>
        <w:t>Syntax</w:t>
      </w:r>
      <w:r w:rsidR="0046282B" w:rsidRPr="00102F1E">
        <w:rPr>
          <w:rFonts w:ascii="Arial" w:hAnsi="Arial" w:cs="Arial"/>
          <w:lang w:val="en-GB"/>
        </w:rPr>
        <w:t xml:space="preserve"> for all models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78"/>
        <w:gridCol w:w="3335"/>
        <w:gridCol w:w="1500"/>
        <w:gridCol w:w="3725"/>
      </w:tblGrid>
      <w:tr w:rsidR="00417AEC" w:rsidRPr="00102F1E" w14:paraId="6FB5AB13" w14:textId="64737A79" w:rsidTr="006C41BD"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95AA03" w14:textId="0583B771" w:rsidR="00417AEC" w:rsidRPr="00102F1E" w:rsidRDefault="00417A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102F1E">
              <w:rPr>
                <w:rFonts w:ascii="Arial" w:hAnsi="Arial" w:cs="Arial"/>
                <w:b/>
                <w:bCs/>
                <w:lang w:val="en-GB"/>
              </w:rPr>
              <w:t>Task</w:t>
            </w:r>
          </w:p>
        </w:tc>
        <w:tc>
          <w:tcPr>
            <w:tcW w:w="3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A82590" w14:textId="76B1B58B" w:rsidR="00417AEC" w:rsidRPr="00102F1E" w:rsidRDefault="00417A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102F1E">
              <w:rPr>
                <w:rFonts w:ascii="Arial" w:hAnsi="Arial" w:cs="Arial"/>
                <w:b/>
                <w:bCs/>
                <w:lang w:val="en-GB"/>
              </w:rPr>
              <w:t>Model Formu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11608E" w14:textId="46C55E55" w:rsidR="00417AEC" w:rsidRPr="00102F1E" w:rsidRDefault="00417A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102F1E">
              <w:rPr>
                <w:rFonts w:ascii="Arial" w:hAnsi="Arial" w:cs="Arial"/>
                <w:b/>
                <w:bCs/>
                <w:lang w:val="en-GB"/>
              </w:rPr>
              <w:t>Family (link)</w:t>
            </w:r>
          </w:p>
        </w:tc>
        <w:tc>
          <w:tcPr>
            <w:tcW w:w="3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2E6207" w14:textId="3E4F5DE8" w:rsidR="00417AEC" w:rsidRPr="00102F1E" w:rsidRDefault="00417AEC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102F1E">
              <w:rPr>
                <w:rFonts w:ascii="Arial" w:hAnsi="Arial" w:cs="Arial"/>
                <w:b/>
                <w:bCs/>
                <w:lang w:val="en-GB"/>
              </w:rPr>
              <w:t>Priors</w:t>
            </w:r>
          </w:p>
        </w:tc>
      </w:tr>
      <w:tr w:rsidR="00417AEC" w:rsidRPr="00102F1E" w14:paraId="680B324F" w14:textId="377379DD" w:rsidTr="00E431CE">
        <w:trPr>
          <w:trHeight w:val="725"/>
        </w:trPr>
        <w:tc>
          <w:tcPr>
            <w:tcW w:w="1078" w:type="dxa"/>
            <w:tcBorders>
              <w:top w:val="single" w:sz="4" w:space="0" w:color="auto"/>
            </w:tcBorders>
          </w:tcPr>
          <w:p w14:paraId="2770E6B9" w14:textId="58953EF4" w:rsidR="00417AEC" w:rsidRPr="00102F1E" w:rsidRDefault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  <w:tcBorders>
              <w:top w:val="single" w:sz="4" w:space="0" w:color="auto"/>
            </w:tcBorders>
          </w:tcPr>
          <w:p w14:paraId="3150138F" w14:textId="7A6246CB" w:rsidR="00417AEC" w:rsidRPr="00102F1E" w:rsidRDefault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A</w:t>
            </w:r>
            <w:r w:rsidR="00417AEC" w:rsidRPr="00102F1E">
              <w:rPr>
                <w:rFonts w:ascii="Arial" w:hAnsi="Arial" w:cs="Arial"/>
                <w:lang w:val="en-GB"/>
              </w:rPr>
              <w:t>ttractiveness_sc ~ 1 + Session*Stimulation+ (1 + Stimulation||ID)</w:t>
            </w:r>
          </w:p>
        </w:tc>
        <w:tc>
          <w:tcPr>
            <w:tcW w:w="1500" w:type="dxa"/>
            <w:tcBorders>
              <w:top w:val="single" w:sz="4" w:space="0" w:color="auto"/>
            </w:tcBorders>
          </w:tcPr>
          <w:p w14:paraId="49777E10" w14:textId="401E1EBF" w:rsidR="00417AEC" w:rsidRPr="00102F1E" w:rsidRDefault="008E0ABF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6C41BD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  <w:tcBorders>
              <w:top w:val="single" w:sz="4" w:space="0" w:color="auto"/>
            </w:tcBorders>
          </w:tcPr>
          <w:p w14:paraId="4E2CF74E" w14:textId="77777777" w:rsidR="00417AEC" w:rsidRPr="00102F1E" w:rsidRDefault="00417AE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75DD482E" w14:textId="0C2F080A" w:rsidR="00417AEC" w:rsidRPr="00102F1E" w:rsidRDefault="00417AEC" w:rsidP="00417AE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</w:t>
            </w:r>
            <w:r w:rsidR="006C41BD" w:rsidRPr="00102F1E">
              <w:rPr>
                <w:rFonts w:ascii="Arial" w:hAnsi="Arial" w:cs="Arial"/>
                <w:lang w:val="en-GB"/>
              </w:rPr>
              <w:t xml:space="preserve">~ </w:t>
            </w:r>
            <w:r w:rsidRPr="00102F1E">
              <w:rPr>
                <w:rFonts w:ascii="Arial" w:hAnsi="Arial" w:cs="Arial"/>
                <w:lang w:val="en-GB"/>
              </w:rPr>
              <w:t xml:space="preserve">Student_t (3, 0.1., 2.5); </w:t>
            </w:r>
          </w:p>
          <w:p w14:paraId="5B1E0CFF" w14:textId="03542DFF" w:rsidR="00417AEC" w:rsidRPr="00102F1E" w:rsidRDefault="00417AEC" w:rsidP="00417AE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Random-effects SDs </w:t>
            </w:r>
            <w:r w:rsidR="006C41BD" w:rsidRPr="00102F1E">
              <w:rPr>
                <w:rFonts w:ascii="Arial" w:hAnsi="Arial" w:cs="Arial"/>
                <w:lang w:val="en-GB"/>
              </w:rPr>
              <w:t xml:space="preserve">~ </w:t>
            </w:r>
            <w:r w:rsidRPr="00102F1E">
              <w:rPr>
                <w:rFonts w:ascii="Arial" w:hAnsi="Arial" w:cs="Arial"/>
                <w:lang w:val="en-GB"/>
              </w:rPr>
              <w:t>half-Student (3, 0, 2.5);</w:t>
            </w:r>
          </w:p>
          <w:p w14:paraId="6416EC86" w14:textId="1935686C" w:rsidR="00417AEC" w:rsidRPr="00102F1E" w:rsidRDefault="00417AEC" w:rsidP="00417AE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Residual SD </w:t>
            </w:r>
            <w:r w:rsidR="006C41BD" w:rsidRPr="00102F1E">
              <w:rPr>
                <w:rFonts w:ascii="Arial" w:hAnsi="Arial" w:cs="Arial"/>
                <w:lang w:val="en-GB"/>
              </w:rPr>
              <w:t>~ half- Student (3, 0, 2.5)</w:t>
            </w:r>
          </w:p>
        </w:tc>
      </w:tr>
      <w:tr w:rsidR="006C41BD" w:rsidRPr="00102F1E" w14:paraId="3E73AF13" w14:textId="5E7CB754" w:rsidTr="006C41BD">
        <w:tc>
          <w:tcPr>
            <w:tcW w:w="1078" w:type="dxa"/>
          </w:tcPr>
          <w:p w14:paraId="1095E6FB" w14:textId="51C21956" w:rsidR="006C41BD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61CADC56" w14:textId="04A3C9F8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color w:val="000000" w:themeColor="text1"/>
              </w:rPr>
              <w:t>Δ</w:t>
            </w:r>
            <w:r w:rsidRPr="00102F1E">
              <w:rPr>
                <w:rFonts w:ascii="Arial" w:hAnsi="Arial" w:cs="Arial"/>
                <w:lang w:val="en-GB"/>
              </w:rPr>
              <w:t xml:space="preserve"> Attractiveness_sc ~ 1 + Stimulation*UnPleasantness_sc + (1 + Stimulation||ID)</w:t>
            </w:r>
          </w:p>
        </w:tc>
        <w:tc>
          <w:tcPr>
            <w:tcW w:w="1500" w:type="dxa"/>
          </w:tcPr>
          <w:p w14:paraId="1AF03435" w14:textId="183B367C" w:rsidR="006C41BD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6C41BD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276C8F50" w14:textId="77777777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0AC2C928" w14:textId="77777777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1., 2.5); </w:t>
            </w:r>
          </w:p>
          <w:p w14:paraId="5EB18B8B" w14:textId="61E3835F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6DABB5E1" w14:textId="77777777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1920BDF" w14:textId="6F6D7B56" w:rsidR="006C41BD" w:rsidRPr="00102F1E" w:rsidRDefault="006C41BD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6C41BD" w:rsidRPr="00102F1E" w14:paraId="4AB0014E" w14:textId="0ADE5B9B" w:rsidTr="006C41BD">
        <w:tc>
          <w:tcPr>
            <w:tcW w:w="1078" w:type="dxa"/>
          </w:tcPr>
          <w:p w14:paraId="771051F4" w14:textId="698ECA18" w:rsidR="006C41BD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4824E69D" w14:textId="78D3050A" w:rsidR="006C41BD" w:rsidRPr="00102F1E" w:rsidRDefault="001C056C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rustworthiness_sc ~ 1 + Session*Stimulation+ (1 + Stimulation||ID)</w:t>
            </w:r>
          </w:p>
        </w:tc>
        <w:tc>
          <w:tcPr>
            <w:tcW w:w="1500" w:type="dxa"/>
          </w:tcPr>
          <w:p w14:paraId="4B0E7ED4" w14:textId="23555FA9" w:rsidR="006C41BD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6C41BD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622EED5A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3D54705C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1., 2.5); </w:t>
            </w:r>
          </w:p>
          <w:p w14:paraId="6B674B04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74B5D13C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F6D0AE0" w14:textId="7E28E381" w:rsidR="006C41BD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6C41BD" w:rsidRPr="00102F1E" w14:paraId="4C30F7DB" w14:textId="6546E460" w:rsidTr="006C41BD">
        <w:tc>
          <w:tcPr>
            <w:tcW w:w="1078" w:type="dxa"/>
          </w:tcPr>
          <w:p w14:paraId="5D2EF93B" w14:textId="64F57038" w:rsidR="006C41BD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6E1C3BD9" w14:textId="08C22704" w:rsidR="006C41BD" w:rsidRPr="00102F1E" w:rsidRDefault="001C056C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Δ Trustworthiness _sc ~ 1 + Stimulation*UnPleasantness_sc + (1 + Stimulation||ID)</w:t>
            </w:r>
          </w:p>
        </w:tc>
        <w:tc>
          <w:tcPr>
            <w:tcW w:w="1500" w:type="dxa"/>
          </w:tcPr>
          <w:p w14:paraId="3F37E078" w14:textId="1226404C" w:rsidR="006C41BD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6C41BD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5E7FDB96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6A17F683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1., 2.5); </w:t>
            </w:r>
          </w:p>
          <w:p w14:paraId="3458E472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5140AF9F" w14:textId="77777777" w:rsidR="001C056C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Random-effects SDs ~ half-Student (3, 0, 2.5);</w:t>
            </w:r>
          </w:p>
          <w:p w14:paraId="6BB42F22" w14:textId="399E482B" w:rsidR="006C41BD" w:rsidRPr="00102F1E" w:rsidRDefault="001C056C" w:rsidP="001C056C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096948" w:rsidRPr="00102F1E" w14:paraId="23E3CF16" w14:textId="77777777" w:rsidTr="006C41BD">
        <w:tc>
          <w:tcPr>
            <w:tcW w:w="1078" w:type="dxa"/>
          </w:tcPr>
          <w:p w14:paraId="0A2E63AF" w14:textId="266C18CF" w:rsidR="00096948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IPD</w:t>
            </w:r>
          </w:p>
        </w:tc>
        <w:tc>
          <w:tcPr>
            <w:tcW w:w="3335" w:type="dxa"/>
          </w:tcPr>
          <w:p w14:paraId="30B2E5FD" w14:textId="39612C56" w:rsidR="00096948" w:rsidRPr="00102F1E" w:rsidRDefault="00096948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_sc ~ 1 + Session*Stimulation + STAI_Trait_sc + STAI_State_sc+ (1+Stimulation|ID)</w:t>
            </w:r>
          </w:p>
        </w:tc>
        <w:tc>
          <w:tcPr>
            <w:tcW w:w="1500" w:type="dxa"/>
          </w:tcPr>
          <w:p w14:paraId="5A2DF90C" w14:textId="419E61AD" w:rsidR="00096948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096948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4A73C26C" w14:textId="77777777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55F67EE0" w14:textId="18A242D5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, 2.5); </w:t>
            </w:r>
          </w:p>
          <w:p w14:paraId="6C6E48D0" w14:textId="77777777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5DEC53EA" w14:textId="49FFC6E9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294ECECB" w14:textId="747EBFE5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30B82803" w14:textId="4E5C17B1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096948" w:rsidRPr="00102F1E" w14:paraId="6E88E487" w14:textId="77777777" w:rsidTr="00096948">
        <w:trPr>
          <w:trHeight w:val="691"/>
        </w:trPr>
        <w:tc>
          <w:tcPr>
            <w:tcW w:w="1078" w:type="dxa"/>
          </w:tcPr>
          <w:p w14:paraId="758C4A38" w14:textId="5CE5F55B" w:rsidR="00096948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22082E45" w14:textId="149BEF0A" w:rsidR="00096948" w:rsidRPr="00102F1E" w:rsidRDefault="00096948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Δ IPD _sc ~ 1 + Stimulation*UnPleasantness_sc + STAI_Trait_sc + STAI_State_sc + (1 + Stimulation||ID)</w:t>
            </w:r>
          </w:p>
        </w:tc>
        <w:tc>
          <w:tcPr>
            <w:tcW w:w="1500" w:type="dxa"/>
          </w:tcPr>
          <w:p w14:paraId="2EE3E482" w14:textId="7ECEA327" w:rsidR="00096948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096948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5FCB0176" w14:textId="77777777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0A03E629" w14:textId="465FE7B8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2., 2.5); </w:t>
            </w:r>
          </w:p>
          <w:p w14:paraId="52A161A6" w14:textId="77777777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142C0456" w14:textId="77777777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7C22817" w14:textId="77AF0159" w:rsidR="00096948" w:rsidRPr="00102F1E" w:rsidRDefault="00096948" w:rsidP="0009694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096948" w:rsidRPr="00102F1E" w14:paraId="4ADB4078" w14:textId="77777777" w:rsidTr="006C41BD">
        <w:tc>
          <w:tcPr>
            <w:tcW w:w="1078" w:type="dxa"/>
          </w:tcPr>
          <w:p w14:paraId="14B3F7B9" w14:textId="6690109A" w:rsidR="00096948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57331E3E" w14:textId="10D09507" w:rsidR="00096948" w:rsidRPr="00102F1E" w:rsidRDefault="00246888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HR_sc ~ 1 + Session*Stimulation + STAI_Trait_sc + STAI_State_sc+ (1+Stimulation|ID)</w:t>
            </w:r>
          </w:p>
        </w:tc>
        <w:tc>
          <w:tcPr>
            <w:tcW w:w="1500" w:type="dxa"/>
          </w:tcPr>
          <w:p w14:paraId="5F1C068A" w14:textId="7570C585" w:rsidR="00096948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246888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39DAE6D7" w14:textId="77777777" w:rsidR="0024688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1DD69C0D" w14:textId="52BF86C6" w:rsidR="0024688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, 2.5); </w:t>
            </w:r>
          </w:p>
          <w:p w14:paraId="4D2D5F4F" w14:textId="77777777" w:rsidR="0024688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60AE4991" w14:textId="77777777" w:rsidR="0024688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194920C9" w14:textId="77777777" w:rsidR="0024688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5133CA0D" w14:textId="257B8215" w:rsidR="00096948" w:rsidRPr="00102F1E" w:rsidRDefault="00246888" w:rsidP="00246888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096948" w:rsidRPr="00102F1E" w14:paraId="6DD326D3" w14:textId="77777777" w:rsidTr="006C41BD">
        <w:tc>
          <w:tcPr>
            <w:tcW w:w="1078" w:type="dxa"/>
          </w:tcPr>
          <w:p w14:paraId="58451D13" w14:textId="1FAE958E" w:rsidR="00096948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6E7947CD" w14:textId="66A0861C" w:rsidR="00096948" w:rsidRPr="00102F1E" w:rsidRDefault="005249C9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Δ HR _sc ~ 1 + Stimulation*UnPleasantness_sc + STAI_Trait_sc + STAI_State_sc + (1 + Stimulation||ID)</w:t>
            </w:r>
          </w:p>
        </w:tc>
        <w:tc>
          <w:tcPr>
            <w:tcW w:w="1500" w:type="dxa"/>
          </w:tcPr>
          <w:p w14:paraId="3DC484E0" w14:textId="4C66B77A" w:rsidR="00096948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5249C9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7DA9BEC0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7407C85A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2., 2.5); </w:t>
            </w:r>
          </w:p>
          <w:p w14:paraId="699E2798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7361D8A5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372A5387" w14:textId="0BC11766" w:rsidR="00096948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5249C9" w:rsidRPr="00102F1E" w14:paraId="748690A1" w14:textId="77777777" w:rsidTr="006C41BD">
        <w:tc>
          <w:tcPr>
            <w:tcW w:w="1078" w:type="dxa"/>
          </w:tcPr>
          <w:p w14:paraId="112D07CE" w14:textId="73E7FF03" w:rsidR="005249C9" w:rsidRPr="00102F1E" w:rsidRDefault="0028335A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07912A0E" w14:textId="52BBF6E2" w:rsidR="005249C9" w:rsidRPr="00102F1E" w:rsidRDefault="00B1356B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CR</w:t>
            </w:r>
            <w:r w:rsidR="005249C9" w:rsidRPr="00102F1E">
              <w:rPr>
                <w:rFonts w:ascii="Arial" w:hAnsi="Arial" w:cs="Arial"/>
                <w:lang w:val="en-GB"/>
              </w:rPr>
              <w:t>_sc ~ 1 + Session*Stimulation + STAI_Trait_sc + STAI_State_sc+ (1+Stimulation|ID)</w:t>
            </w:r>
          </w:p>
        </w:tc>
        <w:tc>
          <w:tcPr>
            <w:tcW w:w="1500" w:type="dxa"/>
          </w:tcPr>
          <w:p w14:paraId="670701BF" w14:textId="71A49A3F" w:rsidR="005249C9" w:rsidRPr="00102F1E" w:rsidRDefault="008E0ABF" w:rsidP="006C41BD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5249C9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254E9BBC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53B94939" w14:textId="77306F5F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3, 2.5); </w:t>
            </w:r>
          </w:p>
          <w:p w14:paraId="063AE5F4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1C9477BE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6C26D0C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12DAF21A" w14:textId="6BDE2199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5249C9" w:rsidRPr="00102F1E" w14:paraId="32D69D92" w14:textId="77777777" w:rsidTr="006C41BD">
        <w:tc>
          <w:tcPr>
            <w:tcW w:w="1078" w:type="dxa"/>
          </w:tcPr>
          <w:p w14:paraId="696771BD" w14:textId="75B6A12A" w:rsidR="005249C9" w:rsidRPr="00102F1E" w:rsidRDefault="0028335A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4083463D" w14:textId="25B498AA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Δ </w:t>
            </w:r>
            <w:r w:rsidR="00B1356B" w:rsidRPr="00102F1E">
              <w:rPr>
                <w:rFonts w:ascii="Arial" w:hAnsi="Arial" w:cs="Arial"/>
                <w:lang w:val="en-GB"/>
              </w:rPr>
              <w:t>SCR</w:t>
            </w:r>
            <w:r w:rsidRPr="00102F1E">
              <w:rPr>
                <w:rFonts w:ascii="Arial" w:hAnsi="Arial" w:cs="Arial"/>
                <w:lang w:val="en-GB"/>
              </w:rPr>
              <w:t>_sc ~ 1 + Stimulation*UnPleasantness_sc + STAI_Trait_sc + STAI_State_sc + (1 + Stimulation||ID)</w:t>
            </w:r>
          </w:p>
        </w:tc>
        <w:tc>
          <w:tcPr>
            <w:tcW w:w="1500" w:type="dxa"/>
          </w:tcPr>
          <w:p w14:paraId="072A5F31" w14:textId="118EAA6E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tudent</w:t>
            </w:r>
          </w:p>
        </w:tc>
        <w:tc>
          <w:tcPr>
            <w:tcW w:w="3725" w:type="dxa"/>
          </w:tcPr>
          <w:p w14:paraId="4EC70DED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456E2639" w14:textId="389B37E9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2., 2.5); </w:t>
            </w:r>
          </w:p>
          <w:p w14:paraId="2DBD2C7A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4D602102" w14:textId="77777777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F9283C8" w14:textId="7BDF17A6" w:rsidR="005249C9" w:rsidRPr="00102F1E" w:rsidRDefault="005249C9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Residual SD ~ half- Student (3, 0, 2.5)</w:t>
            </w:r>
          </w:p>
        </w:tc>
      </w:tr>
      <w:tr w:rsidR="005249C9" w:rsidRPr="00102F1E" w14:paraId="01D70CB6" w14:textId="77777777" w:rsidTr="006C41BD">
        <w:tc>
          <w:tcPr>
            <w:tcW w:w="1078" w:type="dxa"/>
          </w:tcPr>
          <w:p w14:paraId="0A61B383" w14:textId="2E19CD7A" w:rsidR="005249C9" w:rsidRPr="00102F1E" w:rsidRDefault="0028335A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IPD</w:t>
            </w:r>
          </w:p>
        </w:tc>
        <w:tc>
          <w:tcPr>
            <w:tcW w:w="3335" w:type="dxa"/>
          </w:tcPr>
          <w:p w14:paraId="613060C9" w14:textId="33CC4068" w:rsidR="005249C9" w:rsidRPr="00102F1E" w:rsidRDefault="0028335A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Elog_sc ~ 1 + Session * Stimulation * TimeWindow + STAI_Trait_sc + STAI_State_sc + (1 + Stimulation | ID)</w:t>
            </w:r>
          </w:p>
        </w:tc>
        <w:tc>
          <w:tcPr>
            <w:tcW w:w="1500" w:type="dxa"/>
          </w:tcPr>
          <w:p w14:paraId="17FDE1B4" w14:textId="6879EE50" w:rsidR="005249C9" w:rsidRPr="00102F1E" w:rsidRDefault="008E0ABF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28335A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79D8CD3C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0D4660D3" w14:textId="6065BF52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2, 2.5); </w:t>
            </w:r>
          </w:p>
          <w:p w14:paraId="5FFD3307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0F9B6C1D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588F3C79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01C87256" w14:textId="0A0FC0AE" w:rsidR="005249C9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5249C9" w:rsidRPr="00102F1E" w14:paraId="628AC5C2" w14:textId="77777777" w:rsidTr="006C41BD">
        <w:tc>
          <w:tcPr>
            <w:tcW w:w="1078" w:type="dxa"/>
          </w:tcPr>
          <w:p w14:paraId="320F4FD4" w14:textId="422C720E" w:rsidR="005249C9" w:rsidRPr="00102F1E" w:rsidRDefault="0028335A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IPD</w:t>
            </w:r>
          </w:p>
        </w:tc>
        <w:tc>
          <w:tcPr>
            <w:tcW w:w="3335" w:type="dxa"/>
          </w:tcPr>
          <w:p w14:paraId="10763ADA" w14:textId="61A4C5FF" w:rsidR="005249C9" w:rsidRPr="00102F1E" w:rsidRDefault="0028335A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Elog_sc ~ 1 + Stimulation * TimeWindow * UnPleasantness_sc + (1 + Stimulation || ID)</w:t>
            </w:r>
          </w:p>
        </w:tc>
        <w:tc>
          <w:tcPr>
            <w:tcW w:w="1500" w:type="dxa"/>
          </w:tcPr>
          <w:p w14:paraId="22BC69EE" w14:textId="457E7CA5" w:rsidR="005249C9" w:rsidRPr="00102F1E" w:rsidRDefault="008E0ABF" w:rsidP="005249C9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28335A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28B1C0EC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4642F507" w14:textId="08ED4295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., 2.5); </w:t>
            </w:r>
          </w:p>
          <w:p w14:paraId="11BED879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313893CC" w14:textId="61836602" w:rsidR="005249C9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28335A" w:rsidRPr="00102F1E" w14:paraId="2E6D8176" w14:textId="77777777" w:rsidTr="006C41BD">
        <w:tc>
          <w:tcPr>
            <w:tcW w:w="1078" w:type="dxa"/>
          </w:tcPr>
          <w:p w14:paraId="0930574B" w14:textId="4CC59E40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Mouse Tracking</w:t>
            </w:r>
          </w:p>
        </w:tc>
        <w:tc>
          <w:tcPr>
            <w:tcW w:w="3335" w:type="dxa"/>
          </w:tcPr>
          <w:p w14:paraId="1E918CEC" w14:textId="6234B073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MAD_sc ~ 1 + Session*Condition + (1|ID) + (1|stim)</w:t>
            </w:r>
          </w:p>
        </w:tc>
        <w:tc>
          <w:tcPr>
            <w:tcW w:w="1500" w:type="dxa"/>
          </w:tcPr>
          <w:p w14:paraId="50D807CF" w14:textId="0175EDB8" w:rsidR="0028335A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28335A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486E3269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4690B0C6" w14:textId="206A2881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3., 2.5); </w:t>
            </w:r>
          </w:p>
          <w:p w14:paraId="37DA7279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52665DEE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AB07462" w14:textId="3C2E425C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28335A" w:rsidRPr="00102F1E" w14:paraId="75971889" w14:textId="77777777" w:rsidTr="006C41BD">
        <w:tc>
          <w:tcPr>
            <w:tcW w:w="1078" w:type="dxa"/>
          </w:tcPr>
          <w:p w14:paraId="3A0C45A3" w14:textId="7A4385A5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Mouse Tracking</w:t>
            </w:r>
          </w:p>
        </w:tc>
        <w:tc>
          <w:tcPr>
            <w:tcW w:w="3335" w:type="dxa"/>
          </w:tcPr>
          <w:p w14:paraId="03D859C8" w14:textId="25A6C4E9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AUC_sc ~ 1 + Session*Condition + (1|ID) + (1|stim)</w:t>
            </w:r>
          </w:p>
        </w:tc>
        <w:tc>
          <w:tcPr>
            <w:tcW w:w="1500" w:type="dxa"/>
          </w:tcPr>
          <w:p w14:paraId="1DF8FFC9" w14:textId="7D77A9E5" w:rsidR="0028335A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3C7271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6B244DF2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6ACF2716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3., 2.5); </w:t>
            </w:r>
          </w:p>
          <w:p w14:paraId="281B5FAB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3D31F385" w14:textId="7777777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4798959" w14:textId="40580B56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28335A" w:rsidRPr="00102F1E" w14:paraId="5AE19DC8" w14:textId="77777777" w:rsidTr="006C41BD">
        <w:tc>
          <w:tcPr>
            <w:tcW w:w="1078" w:type="dxa"/>
          </w:tcPr>
          <w:p w14:paraId="427B76F6" w14:textId="45507DE6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Mouse Tracking</w:t>
            </w:r>
          </w:p>
        </w:tc>
        <w:tc>
          <w:tcPr>
            <w:tcW w:w="3335" w:type="dxa"/>
          </w:tcPr>
          <w:p w14:paraId="158F8387" w14:textId="411B1CAA" w:rsidR="0028335A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T_sc ~ 1 + Session*Condition + (1|ID) + (1|stim)</w:t>
            </w:r>
          </w:p>
        </w:tc>
        <w:tc>
          <w:tcPr>
            <w:tcW w:w="1500" w:type="dxa"/>
          </w:tcPr>
          <w:p w14:paraId="3DB58272" w14:textId="743D34A0" w:rsidR="0028335A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3C7271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34BB22DB" w14:textId="77777777" w:rsidR="003C7271" w:rsidRPr="00102F1E" w:rsidRDefault="003C7271" w:rsidP="003C727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0A34F165" w14:textId="77777777" w:rsidR="003C7271" w:rsidRPr="00102F1E" w:rsidRDefault="003C7271" w:rsidP="003C727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3., 2.5); </w:t>
            </w:r>
          </w:p>
          <w:p w14:paraId="2C1D6E42" w14:textId="77777777" w:rsidR="003C7271" w:rsidRPr="00102F1E" w:rsidRDefault="003C7271" w:rsidP="003C727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Likelihood df (nu) ~ Gamma (2, 0.1.), lower-bounded at 1;</w:t>
            </w:r>
          </w:p>
          <w:p w14:paraId="001BA728" w14:textId="77777777" w:rsidR="003C7271" w:rsidRPr="00102F1E" w:rsidRDefault="003C7271" w:rsidP="003C727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75A364A" w14:textId="3FE86074" w:rsidR="0028335A" w:rsidRPr="00102F1E" w:rsidRDefault="003C7271" w:rsidP="003C727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28335A" w:rsidRPr="00102F1E" w14:paraId="149B1F67" w14:textId="77777777" w:rsidTr="006C41BD">
        <w:tc>
          <w:tcPr>
            <w:tcW w:w="1078" w:type="dxa"/>
          </w:tcPr>
          <w:p w14:paraId="6831E494" w14:textId="4501AA57" w:rsidR="0028335A" w:rsidRPr="00102F1E" w:rsidRDefault="0028335A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5D1AF3E1" w14:textId="71165B71" w:rsidR="0028335A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UnPleasantness_sc ~ 1 + Stimulation + </w:t>
            </w:r>
            <w:r w:rsidR="00B1356B" w:rsidRPr="00102F1E">
              <w:rPr>
                <w:rFonts w:ascii="Arial" w:hAnsi="Arial" w:cs="Arial"/>
                <w:lang w:val="en-GB"/>
              </w:rPr>
              <w:t xml:space="preserve">STAI_Trait_sc+ </w:t>
            </w:r>
            <w:r w:rsidRPr="00102F1E">
              <w:rPr>
                <w:rFonts w:ascii="Arial" w:hAnsi="Arial" w:cs="Arial"/>
                <w:lang w:val="en-GB"/>
              </w:rPr>
              <w:t>STAI_State_sc+ Stimulation * VR_Experience_sc+ (1+ Stimulation|ID)</w:t>
            </w:r>
          </w:p>
        </w:tc>
        <w:tc>
          <w:tcPr>
            <w:tcW w:w="1500" w:type="dxa"/>
          </w:tcPr>
          <w:p w14:paraId="6E0AF114" w14:textId="3205260F" w:rsidR="0028335A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3C7271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044E749A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50DBEFD7" w14:textId="3A8A4B63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.1, 2.5); </w:t>
            </w:r>
          </w:p>
          <w:p w14:paraId="5B1D8838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16FFB0AD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34CF6D26" w14:textId="6A2998A3" w:rsidR="0028335A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28335A" w:rsidRPr="00102F1E" w14:paraId="611B821F" w14:textId="77777777" w:rsidTr="006C41BD">
        <w:tc>
          <w:tcPr>
            <w:tcW w:w="1078" w:type="dxa"/>
          </w:tcPr>
          <w:p w14:paraId="1E1068AB" w14:textId="6C274812" w:rsidR="0028335A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768C2F13" w14:textId="6A24F33D" w:rsidR="0028335A" w:rsidRPr="00102F1E" w:rsidRDefault="00B1356B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Vicariousness_sc ~ 1 + Stimulation + STAI_Trait_sc+ STAI_State_sc+ Stimulation * VR_Experience_sc+ (1+ Stimulation|ID)</w:t>
            </w:r>
          </w:p>
        </w:tc>
        <w:tc>
          <w:tcPr>
            <w:tcW w:w="1500" w:type="dxa"/>
          </w:tcPr>
          <w:p w14:paraId="7AF6ECA0" w14:textId="41F92607" w:rsidR="0028335A" w:rsidRPr="00102F1E" w:rsidRDefault="00702F3A" w:rsidP="002833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G</w:t>
            </w:r>
            <w:r w:rsidR="00B1356B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76FEDE3A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2AA04E82" w14:textId="0B2EEB15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, 2.5); </w:t>
            </w:r>
          </w:p>
          <w:p w14:paraId="62F09961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43391B5E" w14:textId="77777777" w:rsidR="004830D2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6DE0B8B9" w14:textId="00DBCC07" w:rsidR="0028335A" w:rsidRPr="00102F1E" w:rsidRDefault="004830D2" w:rsidP="004830D2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Residual SD ~ half- Student (3, 0, 2.5)</w:t>
            </w:r>
          </w:p>
        </w:tc>
      </w:tr>
      <w:tr w:rsidR="0028335A" w:rsidRPr="00102F1E" w14:paraId="32B90973" w14:textId="77777777" w:rsidTr="006C41BD">
        <w:tc>
          <w:tcPr>
            <w:tcW w:w="1078" w:type="dxa"/>
          </w:tcPr>
          <w:p w14:paraId="775BD545" w14:textId="5B5EDBB7" w:rsidR="0028335A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lastRenderedPageBreak/>
              <w:t>Touch</w:t>
            </w:r>
          </w:p>
        </w:tc>
        <w:tc>
          <w:tcPr>
            <w:tcW w:w="3335" w:type="dxa"/>
          </w:tcPr>
          <w:p w14:paraId="1911BB7E" w14:textId="13D39491" w:rsidR="0028335A" w:rsidRPr="00102F1E" w:rsidRDefault="001F71C2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SCR_sc </w:t>
            </w:r>
            <w:r w:rsidR="00386696" w:rsidRPr="00102F1E">
              <w:rPr>
                <w:rFonts w:ascii="Arial" w:hAnsi="Arial" w:cs="Arial"/>
                <w:lang w:val="en-GB"/>
              </w:rPr>
              <w:t>~ 1 + Stimulation + STAI_Trait_sc+ STAI_State_sc+ (1+ Stimulation|ID)</w:t>
            </w:r>
          </w:p>
        </w:tc>
        <w:tc>
          <w:tcPr>
            <w:tcW w:w="1500" w:type="dxa"/>
          </w:tcPr>
          <w:p w14:paraId="58529B53" w14:textId="1A06D7B2" w:rsidR="0028335A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1F71C2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71F7E5E2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4E3B0D35" w14:textId="3B0B96AD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2, 2.5); </w:t>
            </w:r>
          </w:p>
          <w:p w14:paraId="4A7678B4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3E01720C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741DB516" w14:textId="58811C56" w:rsidR="0028335A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3C7271" w:rsidRPr="00102F1E" w14:paraId="04636CEB" w14:textId="77777777" w:rsidTr="006C41BD">
        <w:tc>
          <w:tcPr>
            <w:tcW w:w="1078" w:type="dxa"/>
          </w:tcPr>
          <w:p w14:paraId="421A3D0B" w14:textId="2BDCBC05" w:rsidR="003C7271" w:rsidRPr="00102F1E" w:rsidRDefault="009F52EE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03A4A625" w14:textId="2C48F2B6" w:rsidR="003C7271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HR</w:t>
            </w:r>
            <w:r w:rsidR="00386696" w:rsidRPr="00102F1E">
              <w:rPr>
                <w:rFonts w:ascii="Arial" w:hAnsi="Arial" w:cs="Arial"/>
                <w:lang w:val="en-GB"/>
              </w:rPr>
              <w:t>1 + Stimulation + STAI_Trait_sc+ STAI_State_sc+ (1+ Stimulation|ID)</w:t>
            </w:r>
          </w:p>
        </w:tc>
        <w:tc>
          <w:tcPr>
            <w:tcW w:w="1500" w:type="dxa"/>
          </w:tcPr>
          <w:p w14:paraId="5E868712" w14:textId="382C898F" w:rsidR="003C7271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S</w:t>
            </w:r>
            <w:r w:rsidR="001F71C2" w:rsidRPr="00102F1E">
              <w:rPr>
                <w:rFonts w:ascii="Arial" w:hAnsi="Arial" w:cs="Arial"/>
                <w:lang w:val="en-GB"/>
              </w:rPr>
              <w:t>tudent</w:t>
            </w:r>
          </w:p>
        </w:tc>
        <w:tc>
          <w:tcPr>
            <w:tcW w:w="3725" w:type="dxa"/>
          </w:tcPr>
          <w:p w14:paraId="6C28F13F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79BBEE33" w14:textId="53DE18D3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, 2.5); </w:t>
            </w:r>
          </w:p>
          <w:p w14:paraId="39AE2585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68E2370E" w14:textId="77777777" w:rsidR="009F52EE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69F8AF21" w14:textId="496708D3" w:rsidR="003C7271" w:rsidRPr="00102F1E" w:rsidRDefault="009F52EE" w:rsidP="009F52E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3C7271" w:rsidRPr="00102F1E" w14:paraId="4875FB92" w14:textId="77777777" w:rsidTr="006C41BD">
        <w:tc>
          <w:tcPr>
            <w:tcW w:w="1078" w:type="dxa"/>
          </w:tcPr>
          <w:p w14:paraId="7556245F" w14:textId="51E26B99" w:rsidR="003C7271" w:rsidRPr="00102F1E" w:rsidRDefault="009F52EE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04BE48C7" w14:textId="27384180" w:rsidR="003C7271" w:rsidRPr="00102F1E" w:rsidRDefault="003C7271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Pupil</w:t>
            </w:r>
            <w:r w:rsidR="00CE7DF1" w:rsidRPr="00102F1E">
              <w:rPr>
                <w:rFonts w:ascii="Arial" w:hAnsi="Arial" w:cs="Arial"/>
                <w:lang w:val="en-GB"/>
              </w:rPr>
              <w:t>Diameter_sc</w:t>
            </w:r>
            <w:r w:rsidR="00386696" w:rsidRPr="00102F1E">
              <w:rPr>
                <w:rFonts w:ascii="Arial" w:hAnsi="Arial" w:cs="Arial"/>
                <w:lang w:val="en-GB"/>
              </w:rPr>
              <w:t xml:space="preserve"> + Stimulation + STAI_Trait_sc+ STAI_State_sc+ UnPleasantness_sc + Vicariousness_sc + (1+ Stimulation|ID)</w:t>
            </w:r>
          </w:p>
        </w:tc>
        <w:tc>
          <w:tcPr>
            <w:tcW w:w="1500" w:type="dxa"/>
          </w:tcPr>
          <w:p w14:paraId="12FA9BF0" w14:textId="3DCD0F82" w:rsidR="003C7271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1F71C2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3C05C8D6" w14:textId="77777777" w:rsidR="00CE7DF1" w:rsidRPr="00102F1E" w:rsidRDefault="00CE7DF1" w:rsidP="00CE7DF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44F697ED" w14:textId="77777777" w:rsidR="00CE7DF1" w:rsidRPr="00102F1E" w:rsidRDefault="00CE7DF1" w:rsidP="00CE7DF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0, 2.5); </w:t>
            </w:r>
          </w:p>
          <w:p w14:paraId="432F454D" w14:textId="77777777" w:rsidR="00CE7DF1" w:rsidRPr="00102F1E" w:rsidRDefault="00CE7DF1" w:rsidP="00CE7DF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7826B86" w14:textId="77777777" w:rsidR="00CE7DF1" w:rsidRPr="00102F1E" w:rsidRDefault="00CE7DF1" w:rsidP="00CE7DF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333D0F05" w14:textId="3163B146" w:rsidR="003C7271" w:rsidRPr="00102F1E" w:rsidRDefault="00CE7DF1" w:rsidP="00CE7DF1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3C7271" w:rsidRPr="00102F1E" w14:paraId="5AFD9143" w14:textId="77777777" w:rsidTr="006C41BD">
        <w:tc>
          <w:tcPr>
            <w:tcW w:w="1078" w:type="dxa"/>
          </w:tcPr>
          <w:p w14:paraId="34DBA2A7" w14:textId="691E43E3" w:rsidR="003C7271" w:rsidRPr="00102F1E" w:rsidRDefault="009F52EE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68FB9D5C" w14:textId="7034CC5B" w:rsidR="003C7271" w:rsidRPr="00102F1E" w:rsidRDefault="009F52EE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VAS_sc ~ OwnershipQuestion + (1+Item|ID)</w:t>
            </w:r>
          </w:p>
        </w:tc>
        <w:tc>
          <w:tcPr>
            <w:tcW w:w="1500" w:type="dxa"/>
          </w:tcPr>
          <w:p w14:paraId="17D0B135" w14:textId="5B525EEF" w:rsidR="003C7271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1F71C2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67755B6B" w14:textId="77777777" w:rsidR="00A554A6" w:rsidRPr="00102F1E" w:rsidRDefault="00A554A6" w:rsidP="00A554A6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1C4115C1" w14:textId="10198D51" w:rsidR="00A554A6" w:rsidRPr="00102F1E" w:rsidRDefault="00A554A6" w:rsidP="00A554A6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, 2.5); </w:t>
            </w:r>
          </w:p>
          <w:p w14:paraId="07EC4696" w14:textId="77777777" w:rsidR="00A554A6" w:rsidRPr="00102F1E" w:rsidRDefault="00A554A6" w:rsidP="00A554A6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E5CA82F" w14:textId="77777777" w:rsidR="00A554A6" w:rsidRPr="00102F1E" w:rsidRDefault="00A554A6" w:rsidP="00A554A6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3C2B0F7A" w14:textId="13ACD5B0" w:rsidR="003C7271" w:rsidRPr="00102F1E" w:rsidRDefault="00A554A6" w:rsidP="00A554A6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AC00A9" w:rsidRPr="00AC00A9" w14:paraId="7762618B" w14:textId="77777777" w:rsidTr="006C41BD">
        <w:tc>
          <w:tcPr>
            <w:tcW w:w="1078" w:type="dxa"/>
          </w:tcPr>
          <w:p w14:paraId="601911E8" w14:textId="5FC4368F" w:rsidR="00AC00A9" w:rsidRPr="00102F1E" w:rsidRDefault="00AC00A9" w:rsidP="002833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3CD0DF34" w14:textId="2D3E5A82" w:rsidR="00AC00A9" w:rsidRPr="00102F1E" w:rsidRDefault="00AC00A9" w:rsidP="002833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Attractiveness_sc </w:t>
            </w:r>
            <w:r w:rsidRPr="00102F1E">
              <w:rPr>
                <w:rFonts w:ascii="Arial" w:hAnsi="Arial" w:cs="Arial"/>
                <w:lang w:val="en-GB"/>
              </w:rPr>
              <w:t xml:space="preserve">~ </w:t>
            </w:r>
            <w:r>
              <w:rPr>
                <w:rFonts w:ascii="Arial" w:hAnsi="Arial" w:cs="Arial"/>
                <w:lang w:val="en-GB"/>
              </w:rPr>
              <w:t>Stimulation*Trial</w:t>
            </w:r>
            <w:r w:rsidRPr="00102F1E">
              <w:rPr>
                <w:rFonts w:ascii="Arial" w:hAnsi="Arial" w:cs="Arial"/>
                <w:lang w:val="en-GB"/>
              </w:rPr>
              <w:t xml:space="preserve"> +</w:t>
            </w:r>
            <w:r>
              <w:rPr>
                <w:rFonts w:ascii="Arial" w:hAnsi="Arial" w:cs="Arial"/>
                <w:lang w:val="en-GB"/>
              </w:rPr>
              <w:t xml:space="preserve"> UnPleasantness_sc+</w:t>
            </w:r>
            <w:r w:rsidRPr="00102F1E">
              <w:rPr>
                <w:rFonts w:ascii="Arial" w:hAnsi="Arial" w:cs="Arial"/>
                <w:lang w:val="en-GB"/>
              </w:rPr>
              <w:t xml:space="preserve"> (1+</w:t>
            </w:r>
            <w:r>
              <w:rPr>
                <w:rFonts w:ascii="Arial" w:hAnsi="Arial" w:cs="Arial"/>
                <w:lang w:val="en-GB"/>
              </w:rPr>
              <w:t>Stimulation+ Trial</w:t>
            </w:r>
            <w:r w:rsidRPr="00102F1E">
              <w:rPr>
                <w:rFonts w:ascii="Arial" w:hAnsi="Arial" w:cs="Arial"/>
                <w:lang w:val="en-GB"/>
              </w:rPr>
              <w:t>|ID)</w:t>
            </w:r>
          </w:p>
        </w:tc>
        <w:tc>
          <w:tcPr>
            <w:tcW w:w="1500" w:type="dxa"/>
          </w:tcPr>
          <w:p w14:paraId="340F9346" w14:textId="5EE4A498" w:rsidR="00AC00A9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AC00A9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3FA08799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0C7ED725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, 2.5); </w:t>
            </w:r>
          </w:p>
          <w:p w14:paraId="791062C1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04A98EC9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5491C5E9" w14:textId="77D7747B" w:rsidR="00AC00A9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  <w:tr w:rsidR="00AC00A9" w:rsidRPr="00AC00A9" w14:paraId="3C108CF1" w14:textId="77777777" w:rsidTr="006C41BD">
        <w:tc>
          <w:tcPr>
            <w:tcW w:w="1078" w:type="dxa"/>
          </w:tcPr>
          <w:p w14:paraId="144512E6" w14:textId="11D3E54B" w:rsidR="00AC00A9" w:rsidRPr="00102F1E" w:rsidRDefault="00AC00A9" w:rsidP="002833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ouch</w:t>
            </w:r>
          </w:p>
        </w:tc>
        <w:tc>
          <w:tcPr>
            <w:tcW w:w="3335" w:type="dxa"/>
          </w:tcPr>
          <w:p w14:paraId="38F2CFB5" w14:textId="133C40A0" w:rsidR="00AC00A9" w:rsidRPr="00102F1E" w:rsidRDefault="00AC00A9" w:rsidP="002833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Trustworthiness_sc </w:t>
            </w:r>
            <w:r w:rsidRPr="00102F1E">
              <w:rPr>
                <w:rFonts w:ascii="Arial" w:hAnsi="Arial" w:cs="Arial"/>
                <w:lang w:val="en-GB"/>
              </w:rPr>
              <w:t xml:space="preserve">~ </w:t>
            </w:r>
            <w:r>
              <w:rPr>
                <w:rFonts w:ascii="Arial" w:hAnsi="Arial" w:cs="Arial"/>
                <w:lang w:val="en-GB"/>
              </w:rPr>
              <w:t>Stimulation*Trial</w:t>
            </w:r>
            <w:r w:rsidRPr="00102F1E">
              <w:rPr>
                <w:rFonts w:ascii="Arial" w:hAnsi="Arial" w:cs="Arial"/>
                <w:lang w:val="en-GB"/>
              </w:rPr>
              <w:t xml:space="preserve"> +</w:t>
            </w:r>
            <w:r>
              <w:rPr>
                <w:rFonts w:ascii="Arial" w:hAnsi="Arial" w:cs="Arial"/>
                <w:lang w:val="en-GB"/>
              </w:rPr>
              <w:t xml:space="preserve"> UnPleasantness_sc+</w:t>
            </w:r>
            <w:r w:rsidRPr="00102F1E">
              <w:rPr>
                <w:rFonts w:ascii="Arial" w:hAnsi="Arial" w:cs="Arial"/>
                <w:lang w:val="en-GB"/>
              </w:rPr>
              <w:t xml:space="preserve"> (1+</w:t>
            </w:r>
            <w:r>
              <w:rPr>
                <w:rFonts w:ascii="Arial" w:hAnsi="Arial" w:cs="Arial"/>
                <w:lang w:val="en-GB"/>
              </w:rPr>
              <w:t>Stimulation+ Trial</w:t>
            </w:r>
            <w:r w:rsidRPr="00102F1E">
              <w:rPr>
                <w:rFonts w:ascii="Arial" w:hAnsi="Arial" w:cs="Arial"/>
                <w:lang w:val="en-GB"/>
              </w:rPr>
              <w:t>|ID)</w:t>
            </w:r>
          </w:p>
        </w:tc>
        <w:tc>
          <w:tcPr>
            <w:tcW w:w="1500" w:type="dxa"/>
          </w:tcPr>
          <w:p w14:paraId="56171789" w14:textId="6E090BE5" w:rsidR="00AC00A9" w:rsidRPr="00102F1E" w:rsidRDefault="008E0ABF" w:rsidP="0028335A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G</w:t>
            </w:r>
            <w:r w:rsidR="00AC00A9" w:rsidRPr="00102F1E">
              <w:rPr>
                <w:rFonts w:ascii="Arial" w:hAnsi="Arial" w:cs="Arial"/>
                <w:lang w:val="en-GB"/>
              </w:rPr>
              <w:t>aussian</w:t>
            </w:r>
          </w:p>
        </w:tc>
        <w:tc>
          <w:tcPr>
            <w:tcW w:w="3725" w:type="dxa"/>
          </w:tcPr>
          <w:p w14:paraId="60DF866F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Fixed effects β ~ Normal(0, 1); </w:t>
            </w:r>
          </w:p>
          <w:p w14:paraId="7A35310E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 xml:space="preserve">Intercept ~ Student_t (3, -0.1, 2.5); </w:t>
            </w:r>
          </w:p>
          <w:p w14:paraId="65A7D308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SDs ~ half-Student (3, 0, 2.5);</w:t>
            </w:r>
          </w:p>
          <w:p w14:paraId="7257B7F0" w14:textId="77777777" w:rsidR="00E431CE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andom-effects Cor ~ LKJ(1) on Cholesky factor</w:t>
            </w:r>
          </w:p>
          <w:p w14:paraId="4EEED93B" w14:textId="2A3870D1" w:rsidR="00AC00A9" w:rsidRPr="00102F1E" w:rsidRDefault="00E431CE" w:rsidP="00E431CE">
            <w:pPr>
              <w:rPr>
                <w:rFonts w:ascii="Arial" w:hAnsi="Arial" w:cs="Arial"/>
                <w:lang w:val="en-GB"/>
              </w:rPr>
            </w:pPr>
            <w:r w:rsidRPr="00102F1E">
              <w:rPr>
                <w:rFonts w:ascii="Arial" w:hAnsi="Arial" w:cs="Arial"/>
                <w:lang w:val="en-GB"/>
              </w:rPr>
              <w:t>Residual SD ~ half- Student (3, 0, 2.5)</w:t>
            </w:r>
          </w:p>
        </w:tc>
      </w:tr>
    </w:tbl>
    <w:p w14:paraId="62165D8F" w14:textId="77777777" w:rsidR="00417AEC" w:rsidRPr="00102F1E" w:rsidRDefault="00417AEC">
      <w:pPr>
        <w:rPr>
          <w:rFonts w:ascii="Arial" w:hAnsi="Arial" w:cs="Arial"/>
          <w:lang w:val="en-GB"/>
        </w:rPr>
      </w:pPr>
    </w:p>
    <w:p w14:paraId="791E477F" w14:textId="77777777" w:rsidR="00417AEC" w:rsidRPr="00102F1E" w:rsidRDefault="00417AEC">
      <w:pPr>
        <w:rPr>
          <w:rFonts w:ascii="Arial" w:hAnsi="Arial" w:cs="Arial"/>
          <w:lang w:val="en-GB"/>
        </w:rPr>
      </w:pPr>
    </w:p>
    <w:sectPr w:rsidR="00417AEC" w:rsidRPr="00102F1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MDMyNzK3NDE0M7ZU0lEKTi0uzszPAykwrAUAdWDZTiwAAAA="/>
  </w:docVars>
  <w:rsids>
    <w:rsidRoot w:val="00D2219F"/>
    <w:rsid w:val="00014D80"/>
    <w:rsid w:val="00096948"/>
    <w:rsid w:val="000A68A0"/>
    <w:rsid w:val="00102F1E"/>
    <w:rsid w:val="00187DCE"/>
    <w:rsid w:val="001C056C"/>
    <w:rsid w:val="001D0F52"/>
    <w:rsid w:val="001F71C2"/>
    <w:rsid w:val="00243EF6"/>
    <w:rsid w:val="00246888"/>
    <w:rsid w:val="0028335A"/>
    <w:rsid w:val="002E67F2"/>
    <w:rsid w:val="00386696"/>
    <w:rsid w:val="003A23AB"/>
    <w:rsid w:val="003C1A32"/>
    <w:rsid w:val="003C7271"/>
    <w:rsid w:val="003D1650"/>
    <w:rsid w:val="003D69FC"/>
    <w:rsid w:val="003F14AA"/>
    <w:rsid w:val="003F610D"/>
    <w:rsid w:val="00417AEC"/>
    <w:rsid w:val="004611B3"/>
    <w:rsid w:val="0046282B"/>
    <w:rsid w:val="004830D2"/>
    <w:rsid w:val="005249C9"/>
    <w:rsid w:val="00571CF1"/>
    <w:rsid w:val="005C4D85"/>
    <w:rsid w:val="005F6E67"/>
    <w:rsid w:val="006203CA"/>
    <w:rsid w:val="00630552"/>
    <w:rsid w:val="00696D99"/>
    <w:rsid w:val="006A284B"/>
    <w:rsid w:val="006C41BD"/>
    <w:rsid w:val="006E000F"/>
    <w:rsid w:val="00702F3A"/>
    <w:rsid w:val="007214B9"/>
    <w:rsid w:val="00774B01"/>
    <w:rsid w:val="007B5730"/>
    <w:rsid w:val="0085764E"/>
    <w:rsid w:val="008E0ABF"/>
    <w:rsid w:val="009F52EE"/>
    <w:rsid w:val="00A3035D"/>
    <w:rsid w:val="00A354A2"/>
    <w:rsid w:val="00A554A6"/>
    <w:rsid w:val="00AB1F61"/>
    <w:rsid w:val="00AC00A9"/>
    <w:rsid w:val="00AC3AE5"/>
    <w:rsid w:val="00B1356B"/>
    <w:rsid w:val="00B47EB4"/>
    <w:rsid w:val="00BA787C"/>
    <w:rsid w:val="00C46A51"/>
    <w:rsid w:val="00C727EF"/>
    <w:rsid w:val="00C86EB9"/>
    <w:rsid w:val="00CE2F11"/>
    <w:rsid w:val="00CE7DF1"/>
    <w:rsid w:val="00D2219F"/>
    <w:rsid w:val="00DE7D3C"/>
    <w:rsid w:val="00E431CE"/>
    <w:rsid w:val="00E57124"/>
    <w:rsid w:val="00E622AA"/>
    <w:rsid w:val="00EB67D1"/>
    <w:rsid w:val="00E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14C72"/>
  <w15:chartTrackingRefBased/>
  <w15:docId w15:val="{34EF12AC-7587-4230-B9D8-3ECA8C9FE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D221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221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221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221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221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221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221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221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221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221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221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221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2219F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2219F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2219F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2219F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2219F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2219F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D221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D221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221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221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D221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D2219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D2219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D2219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D221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D2219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D2219F"/>
    <w:rPr>
      <w:b/>
      <w:bCs/>
      <w:smallCaps/>
      <w:color w:val="0F4761" w:themeColor="accent1" w:themeShade="BF"/>
      <w:spacing w:val="5"/>
    </w:rPr>
  </w:style>
  <w:style w:type="table" w:customStyle="1" w:styleId="3">
    <w:name w:val="3"/>
    <w:basedOn w:val="Tabellanormale"/>
    <w:rsid w:val="00C46A51"/>
    <w:pPr>
      <w:spacing w:after="0" w:line="276" w:lineRule="auto"/>
    </w:pPr>
    <w:rPr>
      <w:rFonts w:ascii="Arial" w:eastAsia="Arial" w:hAnsi="Arial" w:cs="Arial"/>
      <w:kern w:val="0"/>
      <w:lang w:val="en-GB" w:eastAsia="it-IT"/>
      <w14:ligatures w14:val="none"/>
    </w:rPr>
    <w:tblPr>
      <w:tblStyleRowBandSize w:val="1"/>
      <w:tblStyleColBandSize w:val="1"/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Testosegnaposto">
    <w:name w:val="Placeholder Text"/>
    <w:basedOn w:val="Carpredefinitoparagrafo"/>
    <w:uiPriority w:val="99"/>
    <w:semiHidden/>
    <w:rsid w:val="000A68A0"/>
    <w:rPr>
      <w:color w:val="666666"/>
    </w:rPr>
  </w:style>
  <w:style w:type="table" w:styleId="Grigliatabella">
    <w:name w:val="Table Grid"/>
    <w:basedOn w:val="Tabellanormale"/>
    <w:uiPriority w:val="39"/>
    <w:rsid w:val="00417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85764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5764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5764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5764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5764E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102F1E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02F1E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8E0A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xsens.com/)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matteo.lisi@uniroma1.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8</Pages>
  <Words>1734</Words>
  <Characters>9889</Characters>
  <Application>Microsoft Office Word</Application>
  <DocSecurity>0</DocSecurity>
  <Lines>82</Lines>
  <Paragraphs>2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Lisi</dc:creator>
  <cp:keywords/>
  <dc:description/>
  <cp:lastModifiedBy>Matteo Lisi</cp:lastModifiedBy>
  <cp:revision>31</cp:revision>
  <dcterms:created xsi:type="dcterms:W3CDTF">2025-11-05T11:40:00Z</dcterms:created>
  <dcterms:modified xsi:type="dcterms:W3CDTF">2026-02-0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8a3260-1a3c-4bf0-8abc-7379626e52fa</vt:lpwstr>
  </property>
</Properties>
</file>